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E19B5" w14:textId="77777777" w:rsidR="0007436A" w:rsidRDefault="0007436A" w:rsidP="0007436A">
      <w:pPr>
        <w:spacing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LAPORAN TUGAS KECIL 4</w:t>
      </w:r>
    </w:p>
    <w:p w14:paraId="549CEC6D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STRATEGI ALGORITMA</w:t>
      </w:r>
    </w:p>
    <w:p w14:paraId="2326E9DE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LAS 02</w:t>
      </w:r>
    </w:p>
    <w:p w14:paraId="26E69C14" w14:textId="77777777" w:rsidR="0007436A" w:rsidRDefault="0007436A" w:rsidP="000743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6D69BE" w14:textId="481DBDDB" w:rsidR="006E5ACC" w:rsidRDefault="003D09FF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t xml:space="preserve">Ekstraksi </w:t>
      </w:r>
      <w:r w:rsidRPr="003D09FF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t>Informasi dari Artikel Berita dengan Algoritma Pencocokan String</w:t>
      </w:r>
      <w:r w:rsidR="0007436A" w:rsidRPr="00663274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7F2FCEB" wp14:editId="5FDD6FE0">
            <wp:simplePos x="0" y="0"/>
            <wp:positionH relativeFrom="margin">
              <wp:align>center</wp:align>
            </wp:positionH>
            <wp:positionV relativeFrom="paragraph">
              <wp:posOffset>1562100</wp:posOffset>
            </wp:positionV>
            <wp:extent cx="1935480" cy="2590800"/>
            <wp:effectExtent l="0" t="0" r="762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9FE5C" w14:textId="77777777" w:rsidR="006E5ACC" w:rsidRDefault="006E5ACC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</w:p>
    <w:p w14:paraId="75ECC087" w14:textId="637E6C9F" w:rsidR="0007436A" w:rsidRPr="006E5ACC" w:rsidRDefault="0007436A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16A2EA77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098E9B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B08CB4" w14:textId="77777777" w:rsidR="0007436A" w:rsidRDefault="0007436A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  <w:sz w:val="28"/>
          <w:szCs w:val="28"/>
        </w:rPr>
        <w:t>Oleh :</w:t>
      </w:r>
      <w:proofErr w:type="gramEnd"/>
    </w:p>
    <w:p w14:paraId="3012984E" w14:textId="77777777" w:rsidR="0007436A" w:rsidRDefault="0007436A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Kevin Austin Stefano (13518104)</w:t>
      </w:r>
    </w:p>
    <w:p w14:paraId="5469BAAE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2B96F3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4ADE23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1AAF69" w14:textId="7D8DDEA8" w:rsidR="0007436A" w:rsidRDefault="0007436A" w:rsidP="003F2441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SEKOLAH TEKNIK ELEKTRO DAN INFORMATIK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INSTITUT TEKNOLOGI BANDUNG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2020</w:t>
      </w:r>
    </w:p>
    <w:p w14:paraId="3BC80BE9" w14:textId="77777777" w:rsidR="0007436A" w:rsidRDefault="0007436A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DASAR TEORI</w:t>
      </w:r>
    </w:p>
    <w:p w14:paraId="047DCF67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158526" w14:textId="77777777" w:rsidR="00812EF4" w:rsidRDefault="00812EF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</w:t>
      </w:r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ncocokan</w:t>
      </w:r>
      <w:proofErr w:type="spellEnd"/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tring Knuth-Morris-Pratt (KMP)</w:t>
      </w:r>
    </w:p>
    <w:p w14:paraId="110AE998" w14:textId="6F267B55" w:rsidR="00812EF4" w:rsidRDefault="003D09FF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kemba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Donald E. Knuth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h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967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Knuth-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or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Prat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ingka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gese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au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di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ute force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mu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MP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pergeser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arakter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ir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an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S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jad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smat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(T) pada T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(P) pada P[j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ata lain </w:t>
      </w:r>
      <w:r w:rsidRPr="003D09FF">
        <w:rPr>
          <w:rFonts w:ascii="Times New Roman" w:eastAsia="Times New Roman" w:hAnsi="Times New Roman" w:cs="Times New Roman"/>
          <w:color w:val="000000"/>
          <w:sz w:val="24"/>
          <w:szCs w:val="24"/>
        </w:rPr>
        <w:t>T[</w:t>
      </w:r>
      <w:proofErr w:type="spellStart"/>
      <w:r w:rsidRPr="003D09FF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3D09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]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!=</w:t>
      </w:r>
      <w:r w:rsidRPr="003D09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[j]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ges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demik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u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argest prefix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ttern[0..j</w:t>
      </w:r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suffix patter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[1..j-1]</w:t>
      </w:r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>sejajar</w:t>
      </w:r>
      <w:proofErr w:type="spellEnd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ext </w:t>
      </w:r>
      <w:proofErr w:type="spellStart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>bersangkutan</w:t>
      </w:r>
      <w:proofErr w:type="spellEnd"/>
      <w:r w:rsidR="0091303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146E6A4" w14:textId="77777777" w:rsidR="00812EF4" w:rsidRDefault="00812EF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6CEDF39" w14:textId="77777777" w:rsidR="00812EF4" w:rsidRDefault="00812EF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ncocokkan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tring </w:t>
      </w:r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oyer-Moore</w:t>
      </w:r>
    </w:p>
    <w:p w14:paraId="40F7E3BE" w14:textId="198FF5CB" w:rsidR="00812EF4" w:rsidRPr="00474E64" w:rsidRDefault="00B55513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ooy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Moo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kemba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Robert S. Boyer dan J. Strother Moore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h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977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yang pal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di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-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inny</w:t>
      </w:r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onsep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penerapanny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sebaga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bahw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pencocok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an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ir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sehingg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umumny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teknik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yaitu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ny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ooking-glass</w:t>
      </w:r>
      <w:proofErr w:type="gramEnd"/>
      <w:r w:rsid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teknik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iman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meriks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ecocok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yang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imula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aari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terakhir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Dan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bis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nya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teknik</w:t>
      </w:r>
      <w:proofErr w:type="spellEnd"/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4E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haracter jump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diman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terdapat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4E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mismatch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 w:rsidR="00EE0E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4E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jump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terhadap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sehingga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 w:rsidR="00474E6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FB43C83" w14:textId="77777777" w:rsidR="00812EF4" w:rsidRDefault="00812EF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015C037" w14:textId="77777777" w:rsidR="00474E64" w:rsidRDefault="00812EF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ncocokkan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tring </w:t>
      </w:r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gex.</w:t>
      </w:r>
    </w:p>
    <w:p w14:paraId="439D318E" w14:textId="16B1E134" w:rsidR="0007436A" w:rsidRPr="00474E64" w:rsidRDefault="00474E64" w:rsidP="00474E6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o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toma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has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mal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umpu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nstan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operator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oco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l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c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u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rak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. Regex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ter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t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lu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quantifier </w:t>
      </w:r>
      <w:proofErr w:type="spellStart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maupun</w:t>
      </w:r>
      <w:proofErr w:type="spellEnd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undary </w:t>
      </w:r>
      <w:proofErr w:type="spellStart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matchersnya</w:t>
      </w:r>
      <w:proofErr w:type="spellEnd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Quantifier </w:t>
      </w:r>
      <w:proofErr w:type="spellStart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digunakan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mendefinisikan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pe</w:t>
      </w:r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ng</w:t>
      </w:r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ulangan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pola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Sedangkan</w:t>
      </w:r>
      <w:proofErr w:type="spellEnd"/>
      <w:r w:rsid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undary Matcher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digunakan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pola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yang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suatu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posisi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tertentu</w:t>
      </w:r>
      <w:proofErr w:type="spellEnd"/>
      <w:r w:rsidR="00E33C56" w:rsidRPr="00E33C5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E02C7"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38D6AAB8" w14:textId="2F2EEDD5" w:rsidR="0007436A" w:rsidRPr="002207D1" w:rsidRDefault="0091303E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 xml:space="preserve">ANALISIS </w:t>
      </w:r>
      <w:r w:rsidR="0007436A">
        <w:rPr>
          <w:rFonts w:ascii="Arial" w:eastAsia="Times New Roman" w:hAnsi="Arial" w:cs="Arial"/>
          <w:b/>
          <w:bCs/>
          <w:color w:val="000000"/>
          <w:sz w:val="36"/>
          <w:szCs w:val="36"/>
        </w:rPr>
        <w:t>ALGORITMA</w:t>
      </w:r>
    </w:p>
    <w:p w14:paraId="1E6034D5" w14:textId="77777777" w:rsidR="0007436A" w:rsidRDefault="0007436A" w:rsidP="0007436A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137CBC" w14:textId="1B32A5C6" w:rsidR="0091303E" w:rsidRDefault="0091303E" w:rsidP="0091303E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nuth-Morris-Pratt (KMP)</w:t>
      </w:r>
    </w:p>
    <w:p w14:paraId="3BA50E51" w14:textId="44F6CC04" w:rsidR="0091303E" w:rsidRDefault="0091303E" w:rsidP="0091303E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MP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u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oco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[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] dan</w:t>
      </w:r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patter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[0]</w:t>
      </w:r>
    </w:p>
    <w:p w14:paraId="4AFD8121" w14:textId="57BD2721" w:rsidR="0091303E" w:rsidRDefault="0091303E" w:rsidP="0091303E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ks</w:t>
      </w:r>
      <w:proofErr w:type="spellEnd"/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nj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)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</w:p>
    <w:p w14:paraId="2F64E2C7" w14:textId="77777777" w:rsidR="00292992" w:rsidRDefault="0091303E" w:rsidP="00292992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]</w:t>
      </w:r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ttern P[j],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digeser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satu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kenan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begitu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uga j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digeser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satu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kanan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="00B55513">
        <w:rPr>
          <w:rFonts w:ascii="Times New Roman" w:eastAsia="Times New Roman" w:hAnsi="Times New Roman" w:cs="Times New Roman"/>
          <w:color w:val="000000"/>
          <w:sz w:val="24"/>
          <w:szCs w:val="24"/>
        </w:rPr>
        <w:t>= i+1, j= j+1</w:t>
      </w:r>
      <w:r w:rsid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0EEB203C" w14:textId="4A0D2AA6" w:rsidR="00292992" w:rsidRPr="00292992" w:rsidRDefault="00292992" w:rsidP="00292992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terjad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smatch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 &gt;0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¸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mula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argest prefix </w:t>
      </w: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[0..j-1]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suffix pattern </w:t>
      </w: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[1..j-1] dan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sejajar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ext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bersangku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is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perm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ble Border Function)</w:t>
      </w:r>
    </w:p>
    <w:p w14:paraId="192036FA" w14:textId="533D5107" w:rsidR="00B55513" w:rsidRDefault="00292992" w:rsidP="0091303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>terjadi</w:t>
      </w:r>
      <w:proofErr w:type="spellEnd"/>
      <w:r w:rsidRPr="00292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929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smatch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 =0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ges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mu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0.</w:t>
      </w:r>
    </w:p>
    <w:p w14:paraId="725A4E49" w14:textId="68804828" w:rsidR="00292992" w:rsidRPr="00292992" w:rsidRDefault="00292992" w:rsidP="003F2441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mpleks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tal O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+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462300FB" w14:textId="77777777" w:rsidR="0091303E" w:rsidRDefault="0091303E" w:rsidP="0091303E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536F3F1" w14:textId="1F0C7857" w:rsidR="0091303E" w:rsidRDefault="00E33C56" w:rsidP="003A6A0F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 w:rsidR="0091303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91303E"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oyer-Moor</w:t>
      </w:r>
      <w:r w:rsidR="003A6A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</w:t>
      </w:r>
    </w:p>
    <w:p w14:paraId="3C716F15" w14:textId="07BE1E74" w:rsidR="003A6A0F" w:rsidRPr="003A6A0F" w:rsidRDefault="003A6A0F" w:rsidP="003A6A0F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ble Last Occurrenc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n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form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muncu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rak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P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 P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1.</w:t>
      </w:r>
    </w:p>
    <w:p w14:paraId="3F22829C" w14:textId="23A2FCD1" w:rsidR="003A6A0F" w:rsidRDefault="003A6A0F" w:rsidP="003A6A0F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pattern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]</w:t>
      </w:r>
    </w:p>
    <w:p w14:paraId="5CEE98EE" w14:textId="77777777" w:rsidR="003A6A0F" w:rsidRDefault="003A6A0F" w:rsidP="003A6A0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ks</w:t>
      </w:r>
      <w:proofErr w:type="spellEnd"/>
      <w:r w:rsidRPr="0091303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nj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)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</w:p>
    <w:p w14:paraId="3EC9AC00" w14:textId="39AB2669" w:rsidR="003A6A0F" w:rsidRDefault="003A6A0F" w:rsidP="003A6A0F">
      <w:pPr>
        <w:pStyle w:val="ListParagraph"/>
        <w:numPr>
          <w:ilvl w:val="1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 table Last Occurrence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1</w:t>
      </w:r>
    </w:p>
    <w:p w14:paraId="75ED4CE7" w14:textId="7CC16A60" w:rsidR="003A6A0F" w:rsidRDefault="003A6A0F" w:rsidP="003A6A0F">
      <w:pPr>
        <w:pStyle w:val="ListParagraph"/>
        <w:numPr>
          <w:ilvl w:val="1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P[j]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</w:p>
    <w:p w14:paraId="28993C73" w14:textId="18A2F72B" w:rsidR="003A6A0F" w:rsidRDefault="003A6A0F" w:rsidP="003A6A0F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ttern j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0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eriks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Patter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tching</w:t>
      </w:r>
    </w:p>
    <w:p w14:paraId="3EF0E32B" w14:textId="35D00D68" w:rsidR="003A6A0F" w:rsidRDefault="003A6A0F" w:rsidP="003A6A0F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j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ges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l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ri</w:t>
      </w:r>
      <w:proofErr w:type="spellEnd"/>
    </w:p>
    <w:p w14:paraId="099F179D" w14:textId="10BCD213" w:rsidR="003A6A0F" w:rsidRDefault="003A6A0F" w:rsidP="003A6A0F">
      <w:pPr>
        <w:pStyle w:val="ListParagraph"/>
        <w:numPr>
          <w:ilvl w:val="1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di table Last Occurrence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 xml:space="preserve"> ne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 m- (i</w:t>
      </w:r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+1)</w:t>
      </w:r>
      <w:r w:rsid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F8CDF13" w14:textId="0F818B98" w:rsidR="003F2441" w:rsidRPr="003F2441" w:rsidRDefault="003F2441" w:rsidP="003F2441">
      <w:pPr>
        <w:pStyle w:val="ListParagraph"/>
        <w:numPr>
          <w:ilvl w:val="1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indeks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teks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besar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nilainy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di table Last Occurrence,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laku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 xml:space="preserve"> new</w:t>
      </w:r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 m- j </w:t>
      </w:r>
    </w:p>
    <w:p w14:paraId="5D39DBAE" w14:textId="01BBAFFF" w:rsidR="003F2441" w:rsidRPr="003F2441" w:rsidRDefault="003F2441" w:rsidP="003F2441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ompleksitas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tal O(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+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7A171C3F" w14:textId="66DCB89F" w:rsidR="003F2441" w:rsidRDefault="003F2441" w:rsidP="003F2441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C18C0D6" w14:textId="77777777" w:rsidR="003F2441" w:rsidRDefault="003F2441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2A763688" w14:textId="3040AC24" w:rsidR="00E33C56" w:rsidRPr="003F2441" w:rsidRDefault="0091303E" w:rsidP="003F2441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12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Regex</w:t>
      </w:r>
    </w:p>
    <w:p w14:paraId="33D9CB49" w14:textId="22010C97" w:rsidR="00E33C56" w:rsidRPr="003F2441" w:rsidRDefault="00E33C56" w:rsidP="00E33C56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definis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di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Bahasa Python. </w:t>
      </w:r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apun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onstruks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elas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beberap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pendekat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onstruks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pembentu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elas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arakter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etentu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BADFF19" w14:textId="77777777" w:rsidR="00E33C56" w:rsidRPr="00E33C56" w:rsidRDefault="00E33C56" w:rsidP="00E33C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2"/>
        <w:gridCol w:w="3860"/>
      </w:tblGrid>
      <w:tr w:rsidR="00E33C56" w:rsidRPr="00E33C56" w14:paraId="30626A7E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05399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stru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3F59D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kripsi</w:t>
            </w:r>
            <w:proofErr w:type="spellEnd"/>
          </w:p>
        </w:tc>
      </w:tr>
      <w:tr w:rsidR="00E33C56" w:rsidRPr="00E33C56" w14:paraId="4B782C4B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9C312D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abc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7572C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, b,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 (simple class)</w:t>
            </w:r>
          </w:p>
        </w:tc>
      </w:tr>
      <w:tr w:rsidR="00E33C56" w:rsidRPr="00E33C56" w14:paraId="78A6E8E1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81602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^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abc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811F9F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mu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akter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lain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,b</w:t>
            </w:r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c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 (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s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33C56" w:rsidRPr="00E33C56" w14:paraId="50A4D998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102F0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a-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z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-Z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1A8D1F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z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Z, inclusive (range)</w:t>
            </w:r>
          </w:p>
        </w:tc>
      </w:tr>
      <w:tr w:rsidR="00E33C56" w:rsidRPr="00E33C56" w14:paraId="2D740287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C7575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a-d[m-p]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2F028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 (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bungan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33C56" w:rsidRPr="00E33C56" w14:paraId="39082DA4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1C045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a-z&amp;&amp;[def]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9FEFE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, e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 (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risan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33C56" w:rsidRPr="00E33C56" w14:paraId="6FFD7D79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BBE7A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a-z&amp;&amp;[^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bc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</w:rPr>
              <w:t>]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1640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z, </w:t>
            </w:r>
            <w:proofErr w:type="spellStart"/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cual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 b</w:t>
            </w:r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an c (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btraks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33C56" w:rsidRPr="00E33C56" w14:paraId="222145B9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C37E32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[a-z&amp;&amp;[^m-p]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CD2C16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z, dan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kan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 (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btraks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47B66331" w14:textId="61690CB8" w:rsidR="0007436A" w:rsidRPr="003F2441" w:rsidRDefault="0007436A" w:rsidP="00E33C5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E708" w14:textId="05496ED8" w:rsidR="00E33C56" w:rsidRPr="003F2441" w:rsidRDefault="00E33C56" w:rsidP="00E33C5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pol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posis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tertentu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 regex yang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engguna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undary Matchers. Adapun Boundary Matchers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sebag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364B196" w14:textId="77777777" w:rsidR="00E33C56" w:rsidRPr="00E33C56" w:rsidRDefault="00E33C56" w:rsidP="00E33C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44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3"/>
        <w:gridCol w:w="4235"/>
      </w:tblGrid>
      <w:tr w:rsidR="00E33C56" w:rsidRPr="00E33C56" w14:paraId="143BAE78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D933F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stru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6BADD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kripsi</w:t>
            </w:r>
            <w:proofErr w:type="spellEnd"/>
          </w:p>
        </w:tc>
      </w:tr>
      <w:tr w:rsidR="00E33C56" w:rsidRPr="00E33C56" w14:paraId="5733E091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0E093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43CF8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mu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akter</w:t>
            </w:r>
            <w:proofErr w:type="spellEnd"/>
          </w:p>
        </w:tc>
      </w:tr>
      <w:tr w:rsidR="00E33C56" w:rsidRPr="00E33C56" w14:paraId="76CD905B" w14:textId="77777777" w:rsidTr="003F2441">
        <w:trPr>
          <w:trHeight w:val="2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3AF8C8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71640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git  [</w:t>
            </w:r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-9]</w:t>
            </w:r>
          </w:p>
        </w:tc>
      </w:tr>
      <w:tr w:rsidR="00E33C56" w:rsidRPr="00E33C56" w14:paraId="7193C2D6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7DDAE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4855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 digit [^0-9</w:t>
            </w:r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  (</w:t>
            </w:r>
            <w:proofErr w:type="spellStart"/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ti-hat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gan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uruf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sar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33C56" w:rsidRPr="00E33C56" w14:paraId="021FD039" w14:textId="77777777" w:rsidTr="003F2441">
        <w:trPr>
          <w:trHeight w:val="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68367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0BE368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space character [ \t\n\x0B\f\r]</w:t>
            </w:r>
          </w:p>
        </w:tc>
      </w:tr>
      <w:tr w:rsidR="00E33C56" w:rsidRPr="00E33C56" w14:paraId="7BE45F14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3BA1B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875568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 whitespace character [^s]</w:t>
            </w:r>
          </w:p>
        </w:tc>
      </w:tr>
      <w:tr w:rsidR="00E33C56" w:rsidRPr="00E33C56" w14:paraId="04375DB7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07C7A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411B1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ord character [a-zA-Z_0-9]</w:t>
            </w:r>
          </w:p>
        </w:tc>
      </w:tr>
      <w:tr w:rsidR="00E33C56" w:rsidRPr="00E33C56" w14:paraId="6CF1C962" w14:textId="77777777" w:rsidTr="003F2441">
        <w:trPr>
          <w:trHeight w:val="24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2F89D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</w:rPr>
              <w:t>\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895A7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 word character [^\w]</w:t>
            </w:r>
          </w:p>
        </w:tc>
      </w:tr>
    </w:tbl>
    <w:p w14:paraId="3B08336E" w14:textId="39CB8007" w:rsidR="0007436A" w:rsidRPr="003F2441" w:rsidRDefault="0007436A" w:rsidP="00E33C56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C0C1F8" w14:textId="30501A4A" w:rsidR="00E33C56" w:rsidRPr="003F2441" w:rsidRDefault="00E33C56" w:rsidP="00E33C5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endefinisi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pengulang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menggunakan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Quantifier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sebagai</w:t>
      </w:r>
      <w:proofErr w:type="spellEnd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2441">
        <w:rPr>
          <w:rFonts w:ascii="Times New Roman" w:eastAsia="Times New Roman" w:hAnsi="Times New Roman" w:cs="Times New Roman"/>
          <w:color w:val="000000"/>
          <w:sz w:val="24"/>
          <w:szCs w:val="24"/>
        </w:rPr>
        <w:t>berikut</w:t>
      </w:r>
      <w:proofErr w:type="spellEnd"/>
    </w:p>
    <w:p w14:paraId="7CCE5F0C" w14:textId="77777777" w:rsidR="00E33C56" w:rsidRPr="00E33C56" w:rsidRDefault="00E33C56" w:rsidP="00E33C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6"/>
        <w:gridCol w:w="3261"/>
      </w:tblGrid>
      <w:tr w:rsidR="00E33C56" w:rsidRPr="00E33C56" w14:paraId="11704A75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152A3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nstru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6BF3AE" w14:textId="77777777" w:rsidR="00E33C56" w:rsidRPr="00E33C56" w:rsidRDefault="00E33C56" w:rsidP="00E33C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rti</w:t>
            </w:r>
          </w:p>
        </w:tc>
      </w:tr>
      <w:tr w:rsidR="00E33C56" w:rsidRPr="00E33C56" w14:paraId="32E1147B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E521BB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?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BB164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 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at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ak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kali</w:t>
            </w:r>
            <w:proofErr w:type="spellEnd"/>
          </w:p>
        </w:tc>
      </w:tr>
      <w:tr w:rsidR="00E33C56" w:rsidRPr="00E33C56" w14:paraId="32101BC6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B93A3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*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BBD611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nyak</w:t>
            </w:r>
            <w:proofErr w:type="spellEnd"/>
          </w:p>
        </w:tc>
      </w:tr>
      <w:tr w:rsidR="00E33C56" w:rsidRPr="00E33C56" w14:paraId="6122995F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64D5A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X+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2480B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at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u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nyak</w:t>
            </w:r>
            <w:proofErr w:type="spellEnd"/>
          </w:p>
        </w:tc>
      </w:tr>
      <w:tr w:rsidR="00E33C56" w:rsidRPr="00E33C56" w14:paraId="2FD33BA6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2C761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{n}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77CFF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pat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 kali</w:t>
            </w:r>
          </w:p>
        </w:tc>
      </w:tr>
      <w:tr w:rsidR="00E33C56" w:rsidRPr="00E33C56" w14:paraId="2E62D83A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41044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{n,}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10ED0D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tidakny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 kali</w:t>
            </w:r>
          </w:p>
        </w:tc>
      </w:tr>
      <w:tr w:rsidR="00E33C56" w:rsidRPr="00E33C56" w14:paraId="2C147352" w14:textId="77777777" w:rsidTr="00E33C5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DEE02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{</w:t>
            </w:r>
            <w:proofErr w:type="spellStart"/>
            <w:proofErr w:type="gram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,m</w:t>
            </w:r>
            <w:proofErr w:type="spellEnd"/>
            <w:proofErr w:type="gram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}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07A66" w14:textId="77777777" w:rsidR="00E33C56" w:rsidRPr="00E33C56" w:rsidRDefault="00E33C56" w:rsidP="00E33C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X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ncul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tara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 </w:t>
            </w:r>
            <w:proofErr w:type="spellStart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pai</w:t>
            </w:r>
            <w:proofErr w:type="spellEnd"/>
            <w:r w:rsidRPr="00E33C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 kali </w:t>
            </w:r>
          </w:p>
        </w:tc>
      </w:tr>
    </w:tbl>
    <w:p w14:paraId="4EFB6076" w14:textId="77777777" w:rsidR="00E33C56" w:rsidRPr="00E33C56" w:rsidRDefault="00E33C56" w:rsidP="00E33C56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5114F6" w14:textId="77777777" w:rsidR="00BC3838" w:rsidRDefault="00BC3838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00DB3E8C" w14:textId="77777777" w:rsidR="00BC3838" w:rsidRDefault="00BC3838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47A40E4" w14:textId="77777777" w:rsidR="003F2441" w:rsidRDefault="003F2441">
      <w:pPr>
        <w:spacing w:line="259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 w:type="page"/>
      </w:r>
    </w:p>
    <w:p w14:paraId="2FBAFB18" w14:textId="1E122A59" w:rsidR="003F2441" w:rsidRDefault="003F2441" w:rsidP="003F2441">
      <w:pPr>
        <w:spacing w:line="259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KODE</w:t>
      </w:r>
    </w:p>
    <w:p w14:paraId="24CF13F5" w14:textId="4A4F467B" w:rsidR="003F2441" w:rsidRPr="003F2441" w:rsidRDefault="003F2441">
      <w:pPr>
        <w:spacing w:line="259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KMP</w:t>
      </w:r>
    </w:p>
    <w:p w14:paraId="2C34589A" w14:textId="2A362A8C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hul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fix dan Suffix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yword</w:t>
      </w:r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316CAAC4" w14:textId="77777777" w:rsidTr="003F2441">
        <w:tc>
          <w:tcPr>
            <w:tcW w:w="9019" w:type="dxa"/>
          </w:tcPr>
          <w:p w14:paraId="6B198214" w14:textId="36B90A89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Pre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4CA0221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3648AAB1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1</w:t>
            </w:r>
          </w:p>
          <w:p w14:paraId="1CC9161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&lt;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6960C592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tabel.append</w:t>
            </w:r>
            <w:proofErr w:type="spellEnd"/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[0:i])</w:t>
            </w:r>
          </w:p>
          <w:p w14:paraId="408856BE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i+1</w:t>
            </w:r>
          </w:p>
          <w:p w14:paraId="497495A8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</w:p>
          <w:p w14:paraId="189E37AF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08CAEC6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Su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(keyword):</w:t>
            </w:r>
          </w:p>
          <w:p w14:paraId="6BDBC4E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691D55BD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1</w:t>
            </w:r>
          </w:p>
          <w:p w14:paraId="256F17B1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&lt;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31ECA79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tabel.append</w:t>
            </w:r>
            <w:proofErr w:type="spellEnd"/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-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: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])</w:t>
            </w:r>
          </w:p>
          <w:p w14:paraId="5EE5E781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i+1</w:t>
            </w:r>
          </w:p>
          <w:p w14:paraId="382F0CF8" w14:textId="77777777" w:rsid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</w:p>
          <w:p w14:paraId="08B8B7B7" w14:textId="354521D1" w:rsidR="002248FE" w:rsidRPr="003F2441" w:rsidRDefault="002248FE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</w:tc>
      </w:tr>
    </w:tbl>
    <w:p w14:paraId="7BBF7A16" w14:textId="06238DEF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08C385" w14:textId="03CB52DA" w:rsidR="003F2441" w:rsidRP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mud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rder Functi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yword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1F89CBFD" w14:textId="77777777" w:rsidTr="003F2441">
        <w:tc>
          <w:tcPr>
            <w:tcW w:w="9019" w:type="dxa"/>
          </w:tcPr>
          <w:p w14:paraId="152E9860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br w:type="page"/>
            </w: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Border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3798465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67CF123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1</w:t>
            </w:r>
          </w:p>
          <w:p w14:paraId="0DFA413E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&lt;=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54A58DA9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pre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Pre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[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0:idx</w:t>
            </w:r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])</w:t>
            </w:r>
          </w:p>
          <w:p w14:paraId="6E3877B0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su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Su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[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0:idx</w:t>
            </w:r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])</w:t>
            </w:r>
          </w:p>
          <w:p w14:paraId="07549F5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pre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)-1</w:t>
            </w:r>
          </w:p>
          <w:p w14:paraId="54717E95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&gt;=0: </w:t>
            </w:r>
          </w:p>
          <w:p w14:paraId="2111F9E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if (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pre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]==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sufi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]):</w:t>
            </w:r>
          </w:p>
          <w:p w14:paraId="49AC588C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    break</w:t>
            </w:r>
          </w:p>
          <w:p w14:paraId="73CDDFF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i-1</w:t>
            </w:r>
          </w:p>
          <w:p w14:paraId="3C157F7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tabel.append</w:t>
            </w:r>
            <w:proofErr w:type="spellEnd"/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(i+1)</w:t>
            </w:r>
          </w:p>
          <w:p w14:paraId="1FC7BA65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 idx+1</w:t>
            </w:r>
          </w:p>
          <w:p w14:paraId="4C46771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tabel.pop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4653118F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tabel.insert</w:t>
            </w:r>
            <w:proofErr w:type="spellEnd"/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(0,0)</w:t>
            </w:r>
          </w:p>
          <w:p w14:paraId="6D2CD216" w14:textId="77777777" w:rsid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</w:p>
          <w:p w14:paraId="700233CA" w14:textId="5A78F3C6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</w:tc>
      </w:tr>
    </w:tbl>
    <w:p w14:paraId="631312B4" w14:textId="6DAFF578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68DDEE" w14:textId="1576A602" w:rsidR="003F2441" w:rsidRP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telah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ru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MP</w:t>
      </w:r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09BE56FE" w14:textId="77777777" w:rsidTr="003F2441">
        <w:tc>
          <w:tcPr>
            <w:tcW w:w="9019" w:type="dxa"/>
          </w:tcPr>
          <w:p w14:paraId="661C1468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KMP(</w:t>
            </w:r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keyword, text):</w:t>
            </w:r>
          </w:p>
          <w:p w14:paraId="5E47B438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border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Border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</w:t>
            </w:r>
          </w:p>
          <w:p w14:paraId="7FD9AB65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0</w:t>
            </w:r>
          </w:p>
          <w:p w14:paraId="5C9146D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0</w:t>
            </w:r>
          </w:p>
          <w:p w14:paraId="4C57776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found = 0</w:t>
            </w:r>
          </w:p>
          <w:p w14:paraId="528C875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lastRenderedPageBreak/>
              <w:t xml:space="preserve">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&lt;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text):</w:t>
            </w:r>
          </w:p>
          <w:p w14:paraId="74308458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if (keyword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] == text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]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) :</w:t>
            </w:r>
            <w:proofErr w:type="gramEnd"/>
          </w:p>
          <w:p w14:paraId="0452143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+=1 </w:t>
            </w:r>
          </w:p>
          <w:p w14:paraId="5BDE395A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+= 1</w:t>
            </w:r>
          </w:p>
          <w:p w14:paraId="774B1473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elif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!=</w:t>
            </w:r>
            <w:proofErr w:type="spellStart"/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(keyword) and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!=0:</w:t>
            </w:r>
          </w:p>
          <w:p w14:paraId="165C690E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_border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]</w:t>
            </w:r>
          </w:p>
          <w:p w14:paraId="7236F980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else:</w:t>
            </w:r>
          </w:p>
          <w:p w14:paraId="420EA54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+=1</w:t>
            </w:r>
          </w:p>
          <w:p w14:paraId="46E75F59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0</w:t>
            </w:r>
          </w:p>
          <w:p w14:paraId="3541A8E8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if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==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32F9A260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found = 1</w:t>
            </w:r>
          </w:p>
          <w:p w14:paraId="2DD70B6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    break</w:t>
            </w:r>
          </w:p>
          <w:p w14:paraId="06648CC4" w14:textId="77777777" w:rsidR="003F2441" w:rsidRDefault="003F2441" w:rsidP="003F2441">
            <w:pPr>
              <w:spacing w:line="360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return found</w:t>
            </w:r>
          </w:p>
          <w:p w14:paraId="0F6D3316" w14:textId="77777777" w:rsidR="003F2441" w:rsidRPr="002248FE" w:rsidRDefault="003F2441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7893720C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searchKeywordKMP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, text):</w:t>
            </w:r>
          </w:p>
          <w:p w14:paraId="4B8B3E0E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0;</w:t>
            </w:r>
            <w:proofErr w:type="gramEnd"/>
          </w:p>
          <w:p w14:paraId="37D87721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065EF0E1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for sentence in text:</w:t>
            </w:r>
          </w:p>
          <w:p w14:paraId="034B8A95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KMP(</w:t>
            </w:r>
            <w:proofErr w:type="spellStart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stringInput,sentence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04103B5E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if 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=1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) :</w:t>
            </w:r>
            <w:proofErr w:type="gramEnd"/>
          </w:p>
          <w:p w14:paraId="7DC23254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idx.append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1E11C5A8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i+1</w:t>
            </w:r>
          </w:p>
          <w:p w14:paraId="25F38191" w14:textId="2AD8800B" w:rsidR="002248FE" w:rsidRDefault="002248FE" w:rsidP="002248FE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</w:p>
        </w:tc>
      </w:tr>
    </w:tbl>
    <w:p w14:paraId="6A8CCD07" w14:textId="316B5E0B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2F2FCB" w14:textId="77777777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013597" w14:textId="5B3DA799" w:rsidR="003F2441" w:rsidRPr="003F2441" w:rsidRDefault="003F2441" w:rsidP="003F2441">
      <w:pPr>
        <w:spacing w:line="259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248F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oyer-Moore</w:t>
      </w:r>
    </w:p>
    <w:p w14:paraId="0D3A584B" w14:textId="086E95D4" w:rsidR="003F2441" w:rsidRDefault="003F2441" w:rsidP="003F2441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hul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tabel</w:t>
      </w:r>
      <w:proofErr w:type="spellEnd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st Occurrence </w:t>
      </w:r>
      <w:proofErr w:type="spellStart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 w:rsidR="002248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yer-Moore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61921AE5" w14:textId="77777777" w:rsidTr="003F2441">
        <w:tc>
          <w:tcPr>
            <w:tcW w:w="9019" w:type="dxa"/>
          </w:tcPr>
          <w:p w14:paraId="01DF75E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Lo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 #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kalau</w:t>
            </w:r>
            <w:proofErr w:type="spellEnd"/>
          </w:p>
          <w:p w14:paraId="74BAB761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{}</w:t>
            </w:r>
          </w:p>
          <w:p w14:paraId="3A19FCFD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= 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0;</w:t>
            </w:r>
            <w:proofErr w:type="gramEnd"/>
          </w:p>
          <w:p w14:paraId="120B48B6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while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&lt;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(keyword):</w:t>
            </w:r>
          </w:p>
          <w:p w14:paraId="55F11694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>[keyword[</w:t>
            </w:r>
            <w:proofErr w:type="gramStart"/>
            <w:r w:rsidRPr="003F2441">
              <w:rPr>
                <w:rFonts w:ascii="Courier New" w:eastAsia="Times New Roman" w:hAnsi="Courier New" w:cs="Courier New"/>
                <w:color w:val="000000"/>
              </w:rPr>
              <w:t>i:i</w:t>
            </w:r>
            <w:proofErr w:type="gram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+1]] =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</w:p>
          <w:p w14:paraId="1CFC08E7" w14:textId="77777777" w:rsidR="003F2441" w:rsidRP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= i+1</w:t>
            </w:r>
          </w:p>
          <w:p w14:paraId="359745A0" w14:textId="77777777" w:rsidR="003F2441" w:rsidRDefault="003F2441" w:rsidP="003F2441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3F2441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3F2441">
              <w:rPr>
                <w:rFonts w:ascii="Courier New" w:eastAsia="Times New Roman" w:hAnsi="Courier New" w:cs="Courier New"/>
                <w:color w:val="000000"/>
              </w:rPr>
              <w:t>tabel</w:t>
            </w:r>
            <w:proofErr w:type="spellEnd"/>
          </w:p>
          <w:p w14:paraId="4BE9C0B1" w14:textId="00115FDD" w:rsidR="002248FE" w:rsidRDefault="002248FE" w:rsidP="003F2441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23DBA5F" w14:textId="6753792A" w:rsidR="003F2441" w:rsidRDefault="003F2441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5C1F45" w14:textId="638535D2" w:rsidR="002248FE" w:rsidRDefault="002248FE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yer-Moore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10A805AC" w14:textId="77777777" w:rsidTr="003F2441">
        <w:tc>
          <w:tcPr>
            <w:tcW w:w="9019" w:type="dxa"/>
          </w:tcPr>
          <w:p w14:paraId="419673C6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8C3FE5">
              <w:rPr>
                <w:rFonts w:ascii="Courier New" w:eastAsia="Times New Roman" w:hAnsi="Courier New" w:cs="Courier New"/>
                <w:color w:val="000000"/>
              </w:rPr>
              <w:t>BoyerMoore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gramEnd"/>
            <w:r w:rsidRPr="008C3FE5">
              <w:rPr>
                <w:rFonts w:ascii="Courier New" w:eastAsia="Times New Roman" w:hAnsi="Courier New" w:cs="Courier New"/>
                <w:color w:val="000000"/>
              </w:rPr>
              <w:t>keyword, text):</w:t>
            </w:r>
          </w:p>
          <w:p w14:paraId="43E456A9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found =0</w:t>
            </w:r>
          </w:p>
          <w:p w14:paraId="29DD622B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tabel_lo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tabelLo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</w:t>
            </w:r>
          </w:p>
          <w:p w14:paraId="2D0BDE1E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# print(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tabel_lo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3B54FE37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-1</w:t>
            </w:r>
          </w:p>
          <w:p w14:paraId="46A94B3D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-1</w:t>
            </w:r>
          </w:p>
          <w:p w14:paraId="67B83308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while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&lt;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(text) and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&gt;=0:</w:t>
            </w:r>
          </w:p>
          <w:p w14:paraId="208AABE0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if text[idx_</w:t>
            </w:r>
            <w:proofErr w:type="gramStart"/>
            <w:r w:rsidRPr="008C3FE5">
              <w:rPr>
                <w:rFonts w:ascii="Courier New" w:eastAsia="Times New Roman" w:hAnsi="Courier New" w:cs="Courier New"/>
                <w:color w:val="000000"/>
              </w:rPr>
              <w:t>text:idx</w:t>
            </w:r>
            <w:proofErr w:type="gram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_text+1] not in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tabel_lo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:</w:t>
            </w:r>
          </w:p>
          <w:p w14:paraId="02F06E6B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lastRenderedPageBreak/>
              <w:t xml:space="preserve">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+=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</w:t>
            </w:r>
          </w:p>
          <w:p w14:paraId="5CC8C1A1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-1</w:t>
            </w:r>
          </w:p>
          <w:p w14:paraId="1CB937A0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else:</w:t>
            </w:r>
          </w:p>
          <w:p w14:paraId="0897C274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if (keyword[idx_</w:t>
            </w:r>
            <w:proofErr w:type="gramStart"/>
            <w:r w:rsidRPr="008C3FE5">
              <w:rPr>
                <w:rFonts w:ascii="Courier New" w:eastAsia="Times New Roman" w:hAnsi="Courier New" w:cs="Courier New"/>
                <w:color w:val="000000"/>
              </w:rPr>
              <w:t>keyword:idx</w:t>
            </w:r>
            <w:proofErr w:type="gramEnd"/>
            <w:r w:rsidRPr="008C3FE5">
              <w:rPr>
                <w:rFonts w:ascii="Courier New" w:eastAsia="Times New Roman" w:hAnsi="Courier New" w:cs="Courier New"/>
                <w:color w:val="000000"/>
              </w:rPr>
              <w:t>_keyword+1]==text[idx_text:idx_text+1]):</w:t>
            </w:r>
          </w:p>
          <w:p w14:paraId="410BA100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if (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&gt;0):</w:t>
            </w:r>
          </w:p>
          <w:p w14:paraId="762C5410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-=1</w:t>
            </w:r>
          </w:p>
          <w:p w14:paraId="1DA1EC91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-=1</w:t>
            </w:r>
          </w:p>
          <w:p w14:paraId="67FD28CD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else:</w:t>
            </w:r>
          </w:p>
          <w:p w14:paraId="76132E2A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    found =1</w:t>
            </w:r>
          </w:p>
          <w:p w14:paraId="58DEFE76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    break</w:t>
            </w:r>
          </w:p>
          <w:p w14:paraId="7DD4E2C9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else:</w:t>
            </w:r>
          </w:p>
          <w:p w14:paraId="6B0D24C4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text+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 - min((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tabel_lo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[text[idx_</w:t>
            </w:r>
            <w:proofErr w:type="gramStart"/>
            <w:r w:rsidRPr="008C3FE5">
              <w:rPr>
                <w:rFonts w:ascii="Courier New" w:eastAsia="Times New Roman" w:hAnsi="Courier New" w:cs="Courier New"/>
                <w:color w:val="000000"/>
              </w:rPr>
              <w:t>text:idx</w:t>
            </w:r>
            <w:proofErr w:type="gramEnd"/>
            <w:r w:rsidRPr="008C3FE5">
              <w:rPr>
                <w:rFonts w:ascii="Courier New" w:eastAsia="Times New Roman" w:hAnsi="Courier New" w:cs="Courier New"/>
                <w:color w:val="000000"/>
              </w:rPr>
              <w:t>_text+1]]+1),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724854D5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       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idx_keyword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8C3FE5">
              <w:rPr>
                <w:rFonts w:ascii="Courier New" w:eastAsia="Times New Roman" w:hAnsi="Courier New" w:cs="Courier New"/>
                <w:color w:val="000000"/>
              </w:rPr>
              <w:t>len</w:t>
            </w:r>
            <w:proofErr w:type="spellEnd"/>
            <w:r w:rsidRPr="008C3FE5">
              <w:rPr>
                <w:rFonts w:ascii="Courier New" w:eastAsia="Times New Roman" w:hAnsi="Courier New" w:cs="Courier New"/>
                <w:color w:val="000000"/>
              </w:rPr>
              <w:t>(keyword)-1</w:t>
            </w:r>
          </w:p>
          <w:p w14:paraId="5BEB634B" w14:textId="77777777" w:rsidR="008C3FE5" w:rsidRPr="008C3FE5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</w:p>
          <w:p w14:paraId="7F293E08" w14:textId="572233AA" w:rsidR="002248FE" w:rsidRPr="002248FE" w:rsidRDefault="008C3FE5" w:rsidP="008C3FE5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   return found</w:t>
            </w:r>
            <w:r w:rsidRPr="008C3FE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="002248FE" w:rsidRPr="002248FE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="002248FE" w:rsidRPr="002248FE">
              <w:rPr>
                <w:rFonts w:ascii="Courier New" w:eastAsia="Times New Roman" w:hAnsi="Courier New" w:cs="Courier New"/>
                <w:color w:val="000000"/>
              </w:rPr>
              <w:t>searchKeywordBoyerMoore</w:t>
            </w:r>
            <w:proofErr w:type="spellEnd"/>
            <w:r w:rsidR="002248FE"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="002248FE" w:rsidRPr="002248FE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="002248FE" w:rsidRPr="002248FE">
              <w:rPr>
                <w:rFonts w:ascii="Courier New" w:eastAsia="Times New Roman" w:hAnsi="Courier New" w:cs="Courier New"/>
                <w:color w:val="000000"/>
              </w:rPr>
              <w:t>, text):</w:t>
            </w:r>
          </w:p>
          <w:p w14:paraId="6C3DC159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0;</w:t>
            </w:r>
            <w:proofErr w:type="gramEnd"/>
          </w:p>
          <w:p w14:paraId="182F6AB2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6E1CEFC6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for sentence in text:</w:t>
            </w:r>
          </w:p>
          <w:p w14:paraId="67277936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BoyerMoore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stringInput,sentence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7061F73D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if 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=1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) :</w:t>
            </w:r>
            <w:proofErr w:type="gramEnd"/>
          </w:p>
          <w:p w14:paraId="7956CB34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idx.append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11BE8766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=i+1</w:t>
            </w:r>
          </w:p>
          <w:p w14:paraId="0875220D" w14:textId="555D111F" w:rsidR="002248FE" w:rsidRDefault="002248FE" w:rsidP="002248FE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</w:p>
        </w:tc>
      </w:tr>
    </w:tbl>
    <w:p w14:paraId="0D88973B" w14:textId="77777777" w:rsidR="009B5BE3" w:rsidRDefault="009B5BE3">
      <w:pPr>
        <w:spacing w:line="259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ED624AB" w14:textId="45880084" w:rsidR="003F2441" w:rsidRDefault="002248FE">
      <w:pPr>
        <w:spacing w:line="259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gex</w:t>
      </w:r>
    </w:p>
    <w:p w14:paraId="35140CEA" w14:textId="78B4C375" w:rsidR="002248FE" w:rsidRPr="002248FE" w:rsidRDefault="002248FE" w:rsidP="002248FE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ort 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impor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w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hasa Python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i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ctionary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perl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ent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3F2441" w14:paraId="443C42D2" w14:textId="77777777" w:rsidTr="003F2441">
        <w:tc>
          <w:tcPr>
            <w:tcW w:w="9019" w:type="dxa"/>
          </w:tcPr>
          <w:p w14:paraId="617FC402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import 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re;</w:t>
            </w:r>
            <w:proofErr w:type="gramEnd"/>
          </w:p>
          <w:p w14:paraId="0263BDE4" w14:textId="49BB4B7A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4778885A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r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'(senin|selasa|rabu|kamis|jumat|sabtu|minggu|sen|sel|rab|kam|jum|sab|ming|monday|teusday|wednesday|thursday|friday|saturday|sunday)'</w:t>
            </w:r>
          </w:p>
          <w:p w14:paraId="53A6A79E" w14:textId="77777777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6633EFC" w14:textId="77777777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bulan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</w:p>
          <w:p w14:paraId="7613CB32" w14:textId="18741800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>'(januari|februari|maret|april|mei|juni|juli|agustus|september|oktober|november|desember|jan|feb|mar|apr|jun|jul|agu|ags|sept|sep|okt|nov|des|january|february|march|april|may|june|july|august|september|october|november|december|jan|feb|mar|apr|may|jun|jul|aug|sep|oct|nov|dec)'</w:t>
            </w:r>
          </w:p>
          <w:p w14:paraId="38C9724C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70674096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angka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'(satu|dua|tiga|empat|lima|enam|tujuh|delapan|sembilan|puluh|ratus|ribu|ratus|juta|ribu|belas|sebelas|sepuluh|one|two|three|four|five|six|seven|eight|nine|ten|eleven|twelve|thirteen|fourteen|fifteen|sixteen|seventeen|eighteen|nineteen|twenty|thirty|fourty|fifty|sixty|seventy|eighty|ninety|hundred|thousand|milion)'</w:t>
            </w:r>
          </w:p>
          <w:p w14:paraId="4425AB69" w14:textId="23328D3A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lastRenderedPageBreak/>
              <w:t>ket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'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sebelumnya|setelahnya|berlalu|usai|yang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lalu|yang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akan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datang|lalu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'</w:t>
            </w:r>
          </w:p>
          <w:p w14:paraId="6560A5B6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742DAACA" w14:textId="3CD4A8B9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ket_orang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'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orang|korban|korban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jiwa|ODP|PDP|orang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ODP|orang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PDP|kasus|people|person</w:t>
            </w:r>
            <w:r w:rsidR="008C3FE5">
              <w:rPr>
                <w:rFonts w:ascii="Courier New" w:eastAsia="Times New Roman" w:hAnsi="Courier New" w:cs="Courier New"/>
                <w:color w:val="000000"/>
              </w:rPr>
              <w:t>|pasien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'</w:t>
            </w:r>
          </w:p>
          <w:p w14:paraId="16FE0ACF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7474559" w14:textId="2AF171C1" w:rsidR="003F2441" w:rsidRDefault="002248FE" w:rsidP="002248FE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ket_number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'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st|rd|nd|th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'</w:t>
            </w:r>
          </w:p>
        </w:tc>
      </w:tr>
    </w:tbl>
    <w:p w14:paraId="1650A22A" w14:textId="77777777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0E3EB2" w14:textId="47CD2AD2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ngg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2248FE" w14:paraId="53DFB204" w14:textId="77777777" w:rsidTr="002248FE">
        <w:tc>
          <w:tcPr>
            <w:tcW w:w="9019" w:type="dxa"/>
          </w:tcPr>
          <w:p w14:paraId="0F6BF6BD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searchDate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7C8078E7" w14:textId="2E69EBB1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 = []</w:t>
            </w:r>
          </w:p>
          <w:p w14:paraId="30367EC4" w14:textId="76A4995D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#Pattern 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untuk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 “2 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hari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 yang 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lal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”</w:t>
            </w:r>
          </w:p>
          <w:p w14:paraId="6D10E3EC" w14:textId="5B1ABF4B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('((('+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angka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+ '\s)*)|(se)*)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ri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(\s' +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ket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+'*)') </w:t>
            </w:r>
          </w:p>
          <w:p w14:paraId="2C29785D" w14:textId="4DFB52A3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D9E22AA" w14:textId="184D6AE4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#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 (11-1-2000) | 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, 11/1/2000</w:t>
            </w:r>
          </w:p>
          <w:p w14:paraId="465BF11F" w14:textId="0F82EBC4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.append(hari+'\s\(*(([3][0-1]|[0-2]*[0-9])(\/|\-)([0]*[1-9]|[1][0-2])(\/|\-)*(\d{4})*)\)*') </w:t>
            </w:r>
          </w:p>
          <w:p w14:paraId="4A646DD6" w14:textId="77777777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799679C4" w14:textId="67EDE4A0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#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, 11-1-2000 | 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, 11/1/2000</w:t>
            </w:r>
          </w:p>
          <w:p w14:paraId="208F2B2E" w14:textId="6134E7A6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.append(hari+'\,\s(([3][0-1]|[0-2]*[0-9])(\/|\-)([0]*[1-9]|[1][0-2])(\/|\-)(\d{4})*)') </w:t>
            </w:r>
          </w:p>
          <w:p w14:paraId="45A7A931" w14:textId="4C128721" w:rsidR="009B5BE3" w:rsidRDefault="009B5BE3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7DD6DE04" w14:textId="6094E0F2" w:rsidR="009B5BE3" w:rsidRPr="009B5BE3" w:rsidRDefault="009B5BE3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i/>
                <w:iCs/>
                <w:color w:val="000000"/>
              </w:rPr>
              <w:t>#11-1-2000</w:t>
            </w:r>
          </w:p>
          <w:p w14:paraId="2F784DE4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.append('(([3][0-1]|[0-2]*[0-9])(\/|\-)([0]*[1-9]|[1][0-2])(\/|\-)(\d{4}))') #11-1-2000</w:t>
            </w:r>
          </w:p>
          <w:p w14:paraId="75854E50" w14:textId="77777777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0594FAB6" w14:textId="79CC4A99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#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 (11 April 2000)</w:t>
            </w:r>
          </w:p>
          <w:p w14:paraId="7E1DA66E" w14:textId="1041CD68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.append(hari+'\s\(*(([3][0-1]|[0-2]*[0-9])('+ket_number+'*)\s'+bulan+'\s(\d{4})*)\)*') </w:t>
            </w:r>
          </w:p>
          <w:p w14:paraId="4771C434" w14:textId="7280EC48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56F58DDA" w14:textId="254FBC3D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#</w:t>
            </w:r>
            <w:proofErr w:type="spell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Sabtu</w:t>
            </w:r>
            <w:proofErr w:type="spell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, 11 April 2000</w:t>
            </w:r>
          </w:p>
          <w:p w14:paraId="5286BCFA" w14:textId="7EF5340B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patterns.append(hari+'\,\s(([3][0-1]|[0-2]*[0-9])('+ket_number+'*)\s'+bulan+'\s(\d{4})*)') </w:t>
            </w:r>
          </w:p>
          <w:p w14:paraId="1FDA7991" w14:textId="1B7674FD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2A72C210" w14:textId="555A97EB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#11 April 2000</w:t>
            </w:r>
          </w:p>
          <w:p w14:paraId="160C95C5" w14:textId="77C82C5B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('(([3][0-1]|[0-2]*[0-9])('+ket_number+'*)\s'+bulan+'\s(\d{4})*)') </w:t>
            </w:r>
          </w:p>
          <w:p w14:paraId="7BDA5CF6" w14:textId="2C9B6611" w:rsid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60A765ED" w14:textId="6D19789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i/>
                <w:iCs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#13/1/14 (DD MM </w:t>
            </w:r>
            <w:proofErr w:type="gramStart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>YY)|</w:t>
            </w:r>
            <w:proofErr w:type="gramEnd"/>
            <w:r w:rsidRPr="002248FE">
              <w:rPr>
                <w:rFonts w:ascii="Courier New" w:eastAsia="Times New Roman" w:hAnsi="Courier New" w:cs="Courier New"/>
                <w:i/>
                <w:iCs/>
                <w:color w:val="000000"/>
              </w:rPr>
              <w:t xml:space="preserve"> 12-18-2014 (MM DD YY)</w:t>
            </w:r>
          </w:p>
          <w:p w14:paraId="032D44A1" w14:textId="6F56B98E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('(\d{1,})(\/|\-)(\d{1,})(\/|\-)(\d{1,})') </w:t>
            </w:r>
          </w:p>
          <w:p w14:paraId="7AAE8051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137DAD99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for pattern in patterns:</w:t>
            </w:r>
          </w:p>
          <w:p w14:paraId="57798F09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re.search</w:t>
            </w:r>
            <w:proofErr w:type="spellEnd"/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pattern,stringInput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6D713EE8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if 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2C87470A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    break</w:t>
            </w:r>
          </w:p>
          <w:p w14:paraId="5CBD0EBE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if (</w:t>
            </w:r>
            <w:proofErr w:type="spell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5BEB6D22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return </w:t>
            </w:r>
            <w:proofErr w:type="spellStart"/>
            <w:proofErr w:type="gramStart"/>
            <w:r w:rsidRPr="002248FE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2248FE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gramEnd"/>
            <w:r w:rsidRPr="002248FE">
              <w:rPr>
                <w:rFonts w:ascii="Courier New" w:eastAsia="Times New Roman" w:hAnsi="Courier New" w:cs="Courier New"/>
                <w:color w:val="000000"/>
              </w:rPr>
              <w:t>0]</w:t>
            </w:r>
          </w:p>
          <w:p w14:paraId="71C69095" w14:textId="77777777" w:rsidR="002248FE" w:rsidRPr="002248FE" w:rsidRDefault="002248FE" w:rsidP="002248F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596D5EEE" w14:textId="69A59F29" w:rsidR="002248FE" w:rsidRDefault="002248FE" w:rsidP="002248FE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248FE">
              <w:rPr>
                <w:rFonts w:ascii="Courier New" w:eastAsia="Times New Roman" w:hAnsi="Courier New" w:cs="Courier New"/>
                <w:color w:val="000000"/>
              </w:rPr>
              <w:t xml:space="preserve">        return '';</w:t>
            </w:r>
          </w:p>
        </w:tc>
      </w:tr>
    </w:tbl>
    <w:p w14:paraId="5401F7CA" w14:textId="0FFD7B82" w:rsidR="009B5BE3" w:rsidRDefault="009B5BE3" w:rsidP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ak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9B5BE3" w14:paraId="03BE0C7C" w14:textId="77777777" w:rsidTr="009B5BE3">
        <w:tc>
          <w:tcPr>
            <w:tcW w:w="9019" w:type="dxa"/>
          </w:tcPr>
          <w:p w14:paraId="561FEC02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Time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21ADFE24" w14:textId="32FF44B0" w:rsid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patterns = []</w:t>
            </w:r>
          </w:p>
          <w:p w14:paraId="05FADC66" w14:textId="03E5DAF9" w:rsid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240E327D" w14:textId="2597DF06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>#</w:t>
            </w:r>
            <w:r>
              <w:rPr>
                <w:rFonts w:ascii="Courier New" w:eastAsia="Times New Roman" w:hAnsi="Courier New" w:cs="Courier New"/>
                <w:color w:val="000000"/>
              </w:rPr>
              <w:t xml:space="preserve"> Pattern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</w:rPr>
              <w:t>untuk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puku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* 5.06 WIB*</w:t>
            </w:r>
            <w:r>
              <w:rPr>
                <w:rFonts w:ascii="Courier New" w:eastAsia="Times New Roman" w:hAnsi="Courier New" w:cs="Courier New"/>
                <w:color w:val="000000"/>
              </w:rPr>
              <w:t xml:space="preserve"> |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</w:rPr>
              <w:t>pukul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</w:rPr>
              <w:t xml:space="preserve"> 5:03 WITA</w:t>
            </w:r>
          </w:p>
          <w:p w14:paraId="2AFB76C2" w14:textId="000F52AB" w:rsid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'(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puku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\s)*\w{1,}(:|.)\w{1,}\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w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\w{1,})') </w:t>
            </w:r>
          </w:p>
          <w:p w14:paraId="66E320F7" w14:textId="3274A270" w:rsid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F8869B8" w14:textId="6F4C992C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>#05:03</w:t>
            </w:r>
          </w:p>
          <w:p w14:paraId="0C07B57D" w14:textId="0F59B8B3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('(\w{1,}:\w{1,})(:\w{1,})*') </w:t>
            </w:r>
          </w:p>
          <w:p w14:paraId="1ECA3B0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for pattern in patterns:</w:t>
            </w:r>
          </w:p>
          <w:p w14:paraId="4F4835DE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re.search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pattern,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20475ED1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if 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6D0D313E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break</w:t>
            </w:r>
          </w:p>
          <w:p w14:paraId="2E271601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if 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2C83EF3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return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0]</w:t>
            </w:r>
          </w:p>
          <w:p w14:paraId="5C7CFC6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462E92AF" w14:textId="41ECCD92" w:rsidR="009B5BE3" w:rsidRDefault="009B5BE3" w:rsidP="009B5BE3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return '';</w:t>
            </w:r>
          </w:p>
        </w:tc>
      </w:tr>
    </w:tbl>
    <w:p w14:paraId="5CCEA3E4" w14:textId="307EA766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E8D158" w14:textId="0EB9D237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amb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pal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k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yword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9B5BE3" w14:paraId="7B9BDCAA" w14:textId="77777777" w:rsidTr="009B5BE3">
        <w:tc>
          <w:tcPr>
            <w:tcW w:w="9019" w:type="dxa"/>
          </w:tcPr>
          <w:p w14:paraId="717EDA7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Jumlah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keyword,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2A90EE37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keyword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re.search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keyword,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150F70C0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if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keyword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!=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None:</w:t>
            </w:r>
          </w:p>
          <w:p w14:paraId="0C653525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dxkey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,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dxkeyj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keyword.span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)</w:t>
            </w:r>
          </w:p>
          <w:p w14:paraId="21B4732E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22B3820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return 0</w:t>
            </w:r>
          </w:p>
          <w:p w14:paraId="5B9029F9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44A710B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min_nila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-999</w:t>
            </w:r>
          </w:p>
          <w:p w14:paraId="583945D3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min = 9999</w:t>
            </w:r>
          </w:p>
          <w:p w14:paraId="2838877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patterns = []</w:t>
            </w:r>
          </w:p>
          <w:p w14:paraId="1BB1DBF1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patterns.append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'([\d][\d]*[\.|\,]*[\d]*[\.|\,]*[\d]*[\s]'+ket_orang+')')</w:t>
            </w:r>
          </w:p>
          <w:p w14:paraId="114F5BC2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for pattern in patterns:</w:t>
            </w:r>
          </w:p>
          <w:p w14:paraId="2C7FE597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s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re.findall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pattern,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4197899A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for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in 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s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6D86B82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if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!=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None and str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!=str(keyword):</w:t>
            </w:r>
          </w:p>
          <w:p w14:paraId="64549161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, j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re.search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str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[0]),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.span()</w:t>
            </w:r>
          </w:p>
          <w:p w14:paraId="1B5A19F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    if abs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-</w:t>
            </w:r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idxkey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&lt;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min:</w:t>
            </w:r>
          </w:p>
          <w:p w14:paraId="6AA30FD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min_nila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[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0]</w:t>
            </w:r>
          </w:p>
          <w:p w14:paraId="0CA48A26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        min = abs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-idxkey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1F5486C2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if 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min_</w:t>
            </w:r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nila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!=</w:t>
            </w:r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-999 ):</w:t>
            </w:r>
          </w:p>
          <w:p w14:paraId="08C287B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return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min_nilai</w:t>
            </w:r>
            <w:proofErr w:type="spellEnd"/>
          </w:p>
          <w:p w14:paraId="29DE072C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126303F7" w14:textId="45C5EE96" w:rsidR="009B5BE3" w:rsidRDefault="009B5BE3" w:rsidP="009B5BE3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return 0;</w:t>
            </w:r>
          </w:p>
        </w:tc>
      </w:tr>
    </w:tbl>
    <w:p w14:paraId="690BF3C9" w14:textId="4F40ABA6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05EF2B" w14:textId="77777777" w:rsidR="009B5BE3" w:rsidRDefault="009B5BE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10EF79" w14:textId="10ACC650" w:rsidR="009B5BE3" w:rsidRDefault="009B5BE3" w:rsidP="009B5BE3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Bebera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mb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isah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lim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ywor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9B5BE3" w14:paraId="5D3F2D1D" w14:textId="77777777" w:rsidTr="009B5BE3">
        <w:tc>
          <w:tcPr>
            <w:tcW w:w="9019" w:type="dxa"/>
          </w:tcPr>
          <w:p w14:paraId="7516B0F1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plitTexttoSentence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(text):</w:t>
            </w:r>
          </w:p>
          <w:p w14:paraId="028F011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text.split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'. ')</w:t>
            </w:r>
          </w:p>
          <w:p w14:paraId="4329ACCB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</w:p>
          <w:p w14:paraId="30D6AEA2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6F640E3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searchKeywordRegex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stringInput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, text):</w:t>
            </w:r>
          </w:p>
          <w:p w14:paraId="20241B9C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=</w:t>
            </w:r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0;</w:t>
            </w:r>
            <w:proofErr w:type="gramEnd"/>
          </w:p>
          <w:p w14:paraId="2443ECAA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5CDB0A0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for sentence in text:</w:t>
            </w:r>
          </w:p>
          <w:p w14:paraId="5A1D7BD3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re.search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stringInput,sentence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38242518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if 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) :</w:t>
            </w:r>
            <w:proofErr w:type="gramEnd"/>
          </w:p>
          <w:p w14:paraId="5DAFE295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proofErr w:type="gramStart"/>
            <w:r w:rsidRPr="009B5BE3">
              <w:rPr>
                <w:rFonts w:ascii="Courier New" w:eastAsia="Times New Roman" w:hAnsi="Courier New" w:cs="Courier New"/>
                <w:color w:val="000000"/>
              </w:rPr>
              <w:t>idx.append</w:t>
            </w:r>
            <w:proofErr w:type="spellEnd"/>
            <w:proofErr w:type="gramEnd"/>
            <w:r w:rsidRPr="009B5BE3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3F94584D" w14:textId="77777777" w:rsidR="009B5BE3" w:rsidRPr="009B5BE3" w:rsidRDefault="009B5BE3" w:rsidP="009B5BE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9B5BE3">
              <w:rPr>
                <w:rFonts w:ascii="Courier New" w:eastAsia="Times New Roman" w:hAnsi="Courier New" w:cs="Courier New"/>
                <w:color w:val="000000"/>
              </w:rPr>
              <w:t>=i+1</w:t>
            </w:r>
          </w:p>
          <w:p w14:paraId="776E4AF9" w14:textId="390C6A93" w:rsidR="009B5BE3" w:rsidRDefault="009B5BE3" w:rsidP="009B5BE3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5BE3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9B5BE3">
              <w:rPr>
                <w:rFonts w:ascii="Courier New" w:eastAsia="Times New Roman" w:hAnsi="Courier New" w:cs="Courier New"/>
                <w:color w:val="000000"/>
              </w:rPr>
              <w:t>idx</w:t>
            </w:r>
            <w:proofErr w:type="spellEnd"/>
          </w:p>
        </w:tc>
      </w:tr>
    </w:tbl>
    <w:p w14:paraId="688A2C3C" w14:textId="77777777" w:rsidR="004D655E" w:rsidRDefault="004D655E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56F995" w14:textId="6DDBCE27" w:rsidR="004D655E" w:rsidRDefault="004D655E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in Program</w:t>
      </w:r>
    </w:p>
    <w:p w14:paraId="248095DF" w14:textId="1D2CEF1C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lkul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st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o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inProgr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pangg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flask web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4BB61908" w14:textId="77777777" w:rsidTr="00FD083C">
        <w:tc>
          <w:tcPr>
            <w:tcW w:w="9019" w:type="dxa"/>
          </w:tcPr>
          <w:p w14:paraId="33762D6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alkulasi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, split, index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, keyword, folder):</w:t>
            </w:r>
          </w:p>
          <w:p w14:paraId="57B8E57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"\n")</w:t>
            </w:r>
          </w:p>
          <w:p w14:paraId="6B47FBA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(("---------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Diamb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dari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: "+ str(folder) + " --------- "))</w:t>
            </w:r>
          </w:p>
          <w:p w14:paraId="438DB49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if 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D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index])):</w:t>
            </w:r>
          </w:p>
          <w:p w14:paraId="2E56FCE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D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index]))</w:t>
            </w:r>
          </w:p>
          <w:p w14:paraId="5A31B64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402BE6F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D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0]))</w:t>
            </w:r>
          </w:p>
          <w:p w14:paraId="6F486BA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4856719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if 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Tim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index])):</w:t>
            </w:r>
          </w:p>
          <w:p w14:paraId="3750367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Tim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index]))</w:t>
            </w:r>
          </w:p>
          <w:p w14:paraId="1B46958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7DE3202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Tim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plit[0]))</w:t>
            </w:r>
          </w:p>
          <w:p w14:paraId="0D55564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"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Jumlah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: "+ str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Jumlah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keyword.lowe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),split[index])))</w:t>
            </w:r>
          </w:p>
          <w:p w14:paraId="1DDBC10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hasil.appen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[index])</w:t>
            </w:r>
          </w:p>
          <w:p w14:paraId="1288FE3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</w:p>
          <w:p w14:paraId="2C8D413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420B045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3BB33E8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</w:p>
          <w:p w14:paraId="6672733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de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mainProgram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folder, keyword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jenis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):</w:t>
            </w:r>
          </w:p>
          <w:p w14:paraId="4FBC063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folder_ =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'..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/test/'+folder</w:t>
            </w:r>
          </w:p>
          <w:p w14:paraId="7B46322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file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=  open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folder_, 'r')</w:t>
            </w:r>
          </w:p>
          <w:p w14:paraId="4EFF16C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tring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file.rea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).replace('\n',' ')</w:t>
            </w:r>
          </w:p>
          <w:p w14:paraId="2B18A51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TexttoSentenc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tring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)</w:t>
            </w:r>
          </w:p>
          <w:p w14:paraId="6B81EE9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string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stringnormal.lower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)</w:t>
            </w:r>
          </w:p>
          <w:p w14:paraId="72AB207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split =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TexttoSentenc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string)</w:t>
            </w:r>
          </w:p>
          <w:p w14:paraId="2A0A9BE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[]</w:t>
            </w:r>
          </w:p>
          <w:p w14:paraId="740BB8D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</w:p>
          <w:p w14:paraId="00BE2A3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lastRenderedPageBreak/>
              <w:t xml:space="preserve">    if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jenis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=="Boyer-Moore":</w:t>
            </w:r>
          </w:p>
          <w:p w14:paraId="1A65E58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for index i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KeywordBoyerMoor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eyword.lower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),split):</w:t>
            </w:r>
          </w:p>
          <w:p w14:paraId="522367A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alkulasi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, split, index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, keyword, folder)</w:t>
            </w:r>
          </w:p>
          <w:p w14:paraId="334D31F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elif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jenis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=="KMP":</w:t>
            </w:r>
          </w:p>
          <w:p w14:paraId="33820E3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for index i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KeywordKMP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eyword.lower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),split):</w:t>
            </w:r>
          </w:p>
          <w:p w14:paraId="1F67629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alkulasi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, split, index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, keyword, folder)</w:t>
            </w:r>
          </w:p>
          <w:p w14:paraId="5C3F01B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else:</w:t>
            </w:r>
          </w:p>
          <w:p w14:paraId="7830C94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for index i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earchKeywordRegex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eyword.lower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(),split):</w:t>
            </w:r>
          </w:p>
          <w:p w14:paraId="02A68AC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</w:rPr>
              <w:t>kalkulasi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(</w:t>
            </w:r>
            <w:proofErr w:type="spellStart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, split, index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splitnorma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</w:rPr>
              <w:t>, keyword, folder)</w:t>
            </w:r>
          </w:p>
          <w:p w14:paraId="5CABF3D5" w14:textId="4A27A46D" w:rsidR="00FD083C" w:rsidRDefault="00FD083C" w:rsidP="00FD083C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</w:rPr>
              <w:t xml:space="preserve">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</w:rPr>
              <w:t>hasil</w:t>
            </w:r>
            <w:proofErr w:type="spellEnd"/>
          </w:p>
        </w:tc>
      </w:tr>
    </w:tbl>
    <w:p w14:paraId="05DA2098" w14:textId="77777777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3590ED" w14:textId="6AFEBCAE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o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b.py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i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gun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akas flask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5EA90890" w14:textId="77777777" w:rsidTr="00FD083C">
        <w:tc>
          <w:tcPr>
            <w:tcW w:w="9019" w:type="dxa"/>
          </w:tcPr>
          <w:p w14:paraId="0BA361E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15EEE92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#set FLASK_APP=Web.py</w:t>
            </w:r>
          </w:p>
          <w:p w14:paraId="0974478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#flask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un</w:t>
            </w:r>
            <w:proofErr w:type="gramEnd"/>
          </w:p>
          <w:p w14:paraId="4CE8DA4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1C0A1C7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from flask import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lask,render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_template</w:t>
            </w:r>
            <w:proofErr w:type="spellEnd"/>
          </w:p>
          <w:p w14:paraId="4AF3298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from flask import request, redirect,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</w:p>
          <w:p w14:paraId="6D8CABC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from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goritma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import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ainProgram</w:t>
            </w:r>
            <w:proofErr w:type="spellEnd"/>
          </w:p>
          <w:p w14:paraId="48A7EB8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6D03973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3DCE39B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pp = Flask(__name__)</w:t>
            </w:r>
          </w:p>
          <w:p w14:paraId="2B899FD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59C6AE7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@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pp.rou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"/", methods = ["POST","GET"])</w:t>
            </w:r>
          </w:p>
          <w:p w14:paraId="361FC22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f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ome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:</w:t>
            </w:r>
          </w:p>
          <w:p w14:paraId="7B68317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metho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="POST":</w:t>
            </w:r>
          </w:p>
          <w:p w14:paraId="673EF0F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turn  redirect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form'))</w:t>
            </w:r>
          </w:p>
          <w:p w14:paraId="74AEC68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else:</w:t>
            </w:r>
          </w:p>
          <w:p w14:paraId="7003664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nder_templ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home.html')</w:t>
            </w:r>
          </w:p>
          <w:p w14:paraId="4D78DE4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30F54F0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@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pp.rou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"/form", methods = ["POST", "GET"])</w:t>
            </w:r>
          </w:p>
          <w:p w14:paraId="4DE64AB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f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orm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:</w:t>
            </w:r>
          </w:p>
          <w:p w14:paraId="16CE042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metho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='POST':</w:t>
            </w:r>
          </w:p>
          <w:p w14:paraId="7882680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'submit']== '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k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':</w:t>
            </w:r>
          </w:p>
          <w:p w14:paraId="3DDD5A7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old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"folder"]</w:t>
            </w:r>
          </w:p>
          <w:p w14:paraId="6FE4483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key =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"keyword"]</w:t>
            </w:r>
          </w:p>
          <w:p w14:paraId="23B26C2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algo =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"algo"]</w:t>
            </w:r>
          </w:p>
          <w:p w14:paraId="0EEBBA7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old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!=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'':</w:t>
            </w:r>
          </w:p>
          <w:p w14:paraId="045CED6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ainProgram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oldr,key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algo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</w:p>
          <w:p w14:paraId="7C0B51A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nder_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empl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'form.html', error=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</w:p>
          <w:p w14:paraId="5948E62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else: </w:t>
            </w:r>
          </w:p>
          <w:p w14:paraId="5CB19E7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nder_templ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form.html')</w:t>
            </w:r>
          </w:p>
          <w:p w14:paraId="2518F53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lif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'submit']== 'home':</w:t>
            </w:r>
          </w:p>
          <w:p w14:paraId="49847C2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return redirect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'home')) </w:t>
            </w:r>
          </w:p>
          <w:p w14:paraId="7A9C967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else:</w:t>
            </w:r>
          </w:p>
          <w:p w14:paraId="64458EC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return redirect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'about')) </w:t>
            </w:r>
          </w:p>
          <w:p w14:paraId="5B8334A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else:</w:t>
            </w:r>
          </w:p>
          <w:p w14:paraId="53877B4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nder_templ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form.html')</w:t>
            </w:r>
          </w:p>
          <w:p w14:paraId="0F921F4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73C5B1C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@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pp.rou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"/about", methods = ["POST", "GET"])</w:t>
            </w:r>
          </w:p>
          <w:p w14:paraId="02418C0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def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bout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:</w:t>
            </w:r>
          </w:p>
          <w:p w14:paraId="27A61B6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method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="POST":</w:t>
            </w:r>
          </w:p>
          <w:p w14:paraId="2A75E1A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if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quest.form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['submit']== 'home':</w:t>
            </w:r>
          </w:p>
          <w:p w14:paraId="075E02E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return redirect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home'))</w:t>
            </w:r>
          </w:p>
          <w:p w14:paraId="3CA340B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else:</w:t>
            </w:r>
          </w:p>
          <w:p w14:paraId="5DF5DD8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return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nder_templat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about.html')</w:t>
            </w:r>
          </w:p>
          <w:p w14:paraId="3C3F8CD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</w:p>
          <w:p w14:paraId="6D0AA19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f __name__ == '__main__':</w:t>
            </w:r>
          </w:p>
          <w:p w14:paraId="55093E54" w14:textId="4BE6125E" w:rsidR="00FD083C" w:rsidRDefault="00FD083C" w:rsidP="00FD083C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pp.run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bug = True)</w:t>
            </w:r>
          </w:p>
        </w:tc>
      </w:tr>
    </w:tbl>
    <w:p w14:paraId="5746C962" w14:textId="77777777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44DDFA" w14:textId="1D25843B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eb.html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31652E18" w14:textId="77777777" w:rsidTr="00FD083C">
        <w:tc>
          <w:tcPr>
            <w:tcW w:w="9019" w:type="dxa"/>
          </w:tcPr>
          <w:p w14:paraId="1C9491C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html&gt;</w:t>
            </w:r>
          </w:p>
          <w:p w14:paraId="0AA929C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head&gt;</w:t>
            </w:r>
          </w:p>
          <w:p w14:paraId="16B490C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!--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&lt;link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 "stylesheet" type= "text/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ss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"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ref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= "{{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atic',filenam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'styleshome.css') }}"&gt; --&gt;</w:t>
            </w:r>
          </w:p>
          <w:p w14:paraId="282237A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link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 "stylesheet" type= "text/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ss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"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ref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 "static/styles/styleshome.css"&gt;</w:t>
            </w:r>
          </w:p>
          <w:p w14:paraId="43BE891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title&gt;Kevin Stefano&lt;/title&gt;</w:t>
            </w:r>
          </w:p>
          <w:p w14:paraId="7F9F103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/head&gt;</w:t>
            </w:r>
          </w:p>
          <w:p w14:paraId="143F449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body&gt;</w:t>
            </w:r>
          </w:p>
          <w:p w14:paraId="5A37FB1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&lt;style&gt;</w:t>
            </w:r>
          </w:p>
          <w:p w14:paraId="30A8D38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dy{</w:t>
            </w:r>
            <w:proofErr w:type="gramEnd"/>
          </w:p>
          <w:p w14:paraId="57C8065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background-image: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"static/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mg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background.gif"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2FA8DE3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background-size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ver;</w:t>
            </w:r>
            <w:proofErr w:type="gramEnd"/>
          </w:p>
          <w:p w14:paraId="7C6212A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    </w:t>
            </w:r>
          </w:p>
          <w:p w14:paraId="5971E09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}</w:t>
            </w:r>
          </w:p>
          <w:p w14:paraId="00C0DD2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&lt;/style&gt;</w:t>
            </w:r>
          </w:p>
          <w:p w14:paraId="01F065F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{% block content %}</w:t>
            </w:r>
          </w:p>
          <w:p w14:paraId="7E84EEA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content %}</w:t>
            </w:r>
          </w:p>
          <w:p w14:paraId="4CC36E6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/body&gt;</w:t>
            </w:r>
          </w:p>
          <w:p w14:paraId="4BCDCE03" w14:textId="006FB499" w:rsidR="00FD083C" w:rsidRDefault="00FD083C" w:rsidP="00FD083C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/html&gt;</w:t>
            </w:r>
          </w:p>
        </w:tc>
      </w:tr>
    </w:tbl>
    <w:p w14:paraId="2BEFEFBB" w14:textId="77777777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672D09" w14:textId="4D992613" w:rsidR="00FD083C" w:rsidRDefault="00FD083C" w:rsidP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m.html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0F7CBA8B" w14:textId="77777777" w:rsidTr="00B841EE">
        <w:tc>
          <w:tcPr>
            <w:tcW w:w="9019" w:type="dxa"/>
          </w:tcPr>
          <w:p w14:paraId="0C1DE29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extends "web.html" %}</w:t>
            </w:r>
          </w:p>
          <w:p w14:paraId="718A81E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block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til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}Form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Page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%}</w:t>
            </w:r>
          </w:p>
          <w:p w14:paraId="69A5C2C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172EE42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block content %}</w:t>
            </w:r>
          </w:p>
          <w:p w14:paraId="7CF3700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div class= "form"&gt;</w:t>
            </w:r>
          </w:p>
          <w:p w14:paraId="221E924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form action = "{{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rl_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'form')}}" method="POST"&gt; 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09DF0C8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style&gt;</w:t>
            </w:r>
          </w:p>
          <w:p w14:paraId="4CF17E1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{</w:t>
            </w:r>
            <w:proofErr w:type="gramEnd"/>
          </w:p>
          <w:p w14:paraId="677F6F1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font-size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rge;</w:t>
            </w:r>
            <w:proofErr w:type="gramEnd"/>
          </w:p>
          <w:p w14:paraId="1ED6397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}</w:t>
            </w:r>
          </w:p>
          <w:p w14:paraId="1B67A88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input {</w:t>
            </w:r>
          </w:p>
          <w:p w14:paraId="72BA220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font-size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rge;</w:t>
            </w:r>
            <w:proofErr w:type="gramEnd"/>
          </w:p>
          <w:p w14:paraId="69B7791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text-align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enter;</w:t>
            </w:r>
            <w:proofErr w:type="gramEnd"/>
          </w:p>
          <w:p w14:paraId="3EAC995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}</w:t>
            </w:r>
          </w:p>
          <w:p w14:paraId="7E840E8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elect{</w:t>
            </w:r>
            <w:proofErr w:type="gramEnd"/>
          </w:p>
          <w:p w14:paraId="2B2E1C0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font-size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rge;</w:t>
            </w:r>
            <w:proofErr w:type="gramEnd"/>
          </w:p>
          <w:p w14:paraId="22F6CB7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text-align: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enter;</w:t>
            </w:r>
            <w:proofErr w:type="gramEnd"/>
          </w:p>
          <w:p w14:paraId="70E80BD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}</w:t>
            </w:r>
          </w:p>
          <w:p w14:paraId="111B03C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/style&gt;</w:t>
            </w:r>
          </w:p>
          <w:p w14:paraId="546BFC6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 xml:space="preserve">    &lt;p style="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 style="font-size:100px"&gt;Folder : (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ntoh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 berita1.txt)&lt;/p&gt;</w:t>
            </w:r>
          </w:p>
          <w:p w14:paraId="4DBF97F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p style="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&gt;&lt;/p&gt;&lt;input type="text" id="folder" name="folder"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/p&gt;</w:t>
            </w:r>
          </w:p>
          <w:p w14:paraId="4A36E68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3736C18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p style="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&gt;&lt;label for="keyword"&gt;Keyword:&lt;/label&gt;&lt;/p&gt;</w:t>
            </w:r>
          </w:p>
          <w:p w14:paraId="4AAB34E1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input type="text" id="keyword" name="keyword"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2518779A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36B11CF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p style="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&gt;&lt;label for="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goritma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"&gt;Choose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goritma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&lt;/label&gt;&lt;/p&gt;</w:t>
            </w:r>
          </w:p>
          <w:p w14:paraId="43B04D2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select id="algo" name="algo"&gt;</w:t>
            </w:r>
          </w:p>
          <w:p w14:paraId="5D8B9CF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&lt;option label="Regex"&gt;Regex&lt;/option&gt;</w:t>
            </w:r>
          </w:p>
          <w:p w14:paraId="50118F7D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&lt;option label="Boyer-Moore"&gt;Boyer-Moore&lt;/option&gt;</w:t>
            </w:r>
          </w:p>
          <w:p w14:paraId="4CBA8D7E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&lt;option label="KMP"&gt;KMP&lt;/option&gt;</w:t>
            </w:r>
          </w:p>
          <w:p w14:paraId="2BD307D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/select&gt;</w:t>
            </w:r>
          </w:p>
          <w:p w14:paraId="59E1BB7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43E1D30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input type="submit" name="submit" value="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k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496A2EC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099163B6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{% if error %}</w:t>
            </w:r>
          </w:p>
          <w:p w14:paraId="29AAE14F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{% for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in error %}</w:t>
            </w:r>
          </w:p>
          <w:p w14:paraId="1B926347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&lt;p class=error style="</w:t>
            </w:r>
            <w:proofErr w:type="spellStart"/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" &gt; {{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hasil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}} &lt;/p&gt;</w:t>
            </w:r>
          </w:p>
          <w:p w14:paraId="59F74A8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fo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%}</w:t>
            </w:r>
          </w:p>
          <w:p w14:paraId="7EF2C533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{% endif %}</w:t>
            </w:r>
          </w:p>
          <w:p w14:paraId="4284438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</w:t>
            </w:r>
          </w:p>
          <w:p w14:paraId="671F00E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input type="submit" name="submit" value="home"&gt;</w:t>
            </w:r>
          </w:p>
          <w:p w14:paraId="2B71C77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input type="submit" name="submit" value="about"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46FD6F7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/form&gt;</w:t>
            </w:r>
          </w:p>
          <w:p w14:paraId="03A9857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/div&gt;</w:t>
            </w:r>
          </w:p>
          <w:p w14:paraId="1971F548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43DB96D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</w:t>
            </w:r>
          </w:p>
          <w:p w14:paraId="5A3654C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15378F2F" w14:textId="715E2EC0" w:rsidR="00FD083C" w:rsidRDefault="00FD083C" w:rsidP="00FD083C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content %}</w:t>
            </w:r>
          </w:p>
        </w:tc>
      </w:tr>
    </w:tbl>
    <w:p w14:paraId="1B33C9E7" w14:textId="77777777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D56E72" w14:textId="3B408F26" w:rsidR="00FD083C" w:rsidRDefault="00FD083C" w:rsidP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html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3EC3BA14" w14:textId="77777777" w:rsidTr="00B841EE">
        <w:tc>
          <w:tcPr>
            <w:tcW w:w="9019" w:type="dxa"/>
          </w:tcPr>
          <w:p w14:paraId="0F610EBB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extends "web.html" %}</w:t>
            </w:r>
          </w:p>
          <w:p w14:paraId="197ECB24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block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tile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}Form</w:t>
            </w:r>
            <w:proofErr w:type="gram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Page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%}</w:t>
            </w:r>
          </w:p>
          <w:p w14:paraId="3043E830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382F578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block content %}</w:t>
            </w:r>
          </w:p>
          <w:p w14:paraId="0B3E7519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div class="container"&gt;</w:t>
            </w:r>
          </w:p>
          <w:p w14:paraId="761EEE62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form action = "#", method="POST"&gt;</w:t>
            </w:r>
          </w:p>
          <w:p w14:paraId="1BAC2F8C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a class="text"&gt;EKSTRAKSI BERITA&lt;/a&gt;</w:t>
            </w:r>
          </w:p>
          <w:p w14:paraId="37A8D0C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button class="button" value=""&gt;Next&lt;/button&gt;&lt;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625DF745" w14:textId="77777777" w:rsidR="00FD083C" w:rsidRPr="00FD083C" w:rsidRDefault="00FD083C" w:rsidP="00FD083C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&lt;/div&gt;</w:t>
            </w:r>
          </w:p>
          <w:p w14:paraId="12FAE8DA" w14:textId="32110DEC" w:rsidR="00FD083C" w:rsidRPr="00FD083C" w:rsidRDefault="00FD083C" w:rsidP="00B841EE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</w:t>
            </w:r>
            <w:proofErr w:type="spellStart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FD08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content %}</w:t>
            </w:r>
          </w:p>
        </w:tc>
      </w:tr>
    </w:tbl>
    <w:p w14:paraId="0F772C42" w14:textId="77777777" w:rsidR="00FD083C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9E997F2" w14:textId="018E2920" w:rsidR="00FD083C" w:rsidRDefault="00FD083C" w:rsidP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html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9"/>
      </w:tblGrid>
      <w:tr w:rsidR="00FD083C" w14:paraId="1022C865" w14:textId="77777777" w:rsidTr="00B841EE">
        <w:tc>
          <w:tcPr>
            <w:tcW w:w="9019" w:type="dxa"/>
          </w:tcPr>
          <w:p w14:paraId="161F8017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extends "web.html" %}</w:t>
            </w:r>
          </w:p>
          <w:p w14:paraId="5181A070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block 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tile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}Form</w:t>
            </w:r>
            <w:proofErr w:type="gram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Page{% 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%}</w:t>
            </w:r>
          </w:p>
          <w:p w14:paraId="74F4CE5D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6E9DB247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% block content %}</w:t>
            </w:r>
          </w:p>
          <w:p w14:paraId="32CD4E99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style&gt;</w:t>
            </w:r>
          </w:p>
          <w:p w14:paraId="094D005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h1{</w:t>
            </w:r>
          </w:p>
          <w:p w14:paraId="6A133C15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color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white;</w:t>
            </w:r>
            <w:proofErr w:type="gramEnd"/>
          </w:p>
          <w:p w14:paraId="7EF4E517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 xml:space="preserve">        text-align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enter;</w:t>
            </w:r>
            <w:proofErr w:type="gramEnd"/>
          </w:p>
          <w:p w14:paraId="1405A00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}</w:t>
            </w:r>
          </w:p>
          <w:p w14:paraId="36D95CB3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{</w:t>
            </w:r>
            <w:proofErr w:type="gramEnd"/>
          </w:p>
          <w:p w14:paraId="4BC61A4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font-size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rge;</w:t>
            </w:r>
            <w:proofErr w:type="gramEnd"/>
          </w:p>
          <w:p w14:paraId="09EB6BDE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text-align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enter;</w:t>
            </w:r>
            <w:proofErr w:type="gramEnd"/>
          </w:p>
          <w:p w14:paraId="2795D51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}</w:t>
            </w:r>
          </w:p>
          <w:p w14:paraId="3A1D1BC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{</w:t>
            </w:r>
            <w:proofErr w:type="gramEnd"/>
          </w:p>
          <w:p w14:paraId="09BFE9F4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font-size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rge;</w:t>
            </w:r>
            <w:proofErr w:type="gramEnd"/>
          </w:p>
          <w:p w14:paraId="227EF9C1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text-align: 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enter;</w:t>
            </w:r>
            <w:proofErr w:type="gramEnd"/>
          </w:p>
          <w:p w14:paraId="7C4018DB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}</w:t>
            </w:r>
          </w:p>
          <w:p w14:paraId="42068F28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/style&gt; 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 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10AEC647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h1&gt;CREATE BY :&lt;/h1&gt;</w:t>
            </w:r>
          </w:p>
          <w:p w14:paraId="1BF955FB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p style="</w:t>
            </w:r>
            <w:proofErr w:type="spellStart"/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lor:white</w:t>
            </w:r>
            <w:proofErr w:type="spellEnd"/>
            <w:proofErr w:type="gram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" style="font-size:100px" id="name"&gt;Kevin Austin Stefano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13518104&lt;/p&gt;</w:t>
            </w:r>
          </w:p>
          <w:p w14:paraId="47643CE6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 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6B811EA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</w:t>
            </w:r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orm  action</w:t>
            </w:r>
            <w:proofErr w:type="gram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= # method="POST"&gt;</w:t>
            </w:r>
          </w:p>
          <w:p w14:paraId="53825B2A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&lt;input type="submit" name="submit" value="home" style="margin:0px auto; </w:t>
            </w:r>
            <w:proofErr w:type="spellStart"/>
            <w:proofErr w:type="gram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isplay:block</w:t>
            </w:r>
            <w:proofErr w:type="spellEnd"/>
            <w:proofErr w:type="gram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;"&gt;&lt;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r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gt;</w:t>
            </w:r>
          </w:p>
          <w:p w14:paraId="4AF03A64" w14:textId="77777777" w:rsidR="000E0DF3" w:rsidRPr="000E0DF3" w:rsidRDefault="000E0DF3" w:rsidP="000E0DF3">
            <w:pPr>
              <w:spacing w:line="259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/form&gt;</w:t>
            </w:r>
          </w:p>
          <w:p w14:paraId="4177130E" w14:textId="7CFCE9E3" w:rsidR="00FD083C" w:rsidRDefault="000E0DF3" w:rsidP="000E0DF3">
            <w:p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{% </w:t>
            </w:r>
            <w:proofErr w:type="spellStart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ndblock</w:t>
            </w:r>
            <w:proofErr w:type="spellEnd"/>
            <w:r w:rsidRPr="000E0DF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content %}</w:t>
            </w:r>
          </w:p>
        </w:tc>
      </w:tr>
    </w:tbl>
    <w:p w14:paraId="0EFD74D9" w14:textId="105D4588" w:rsidR="002248FE" w:rsidRDefault="00FD083C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br w:type="page"/>
      </w:r>
    </w:p>
    <w:p w14:paraId="48B0E741" w14:textId="2B190F85" w:rsidR="009B5BE3" w:rsidRDefault="009B5BE3" w:rsidP="009B5BE3">
      <w:pPr>
        <w:spacing w:line="259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CONTOH IMPUT-OUTPUT</w:t>
      </w:r>
    </w:p>
    <w:p w14:paraId="0A954412" w14:textId="77777777" w:rsidR="004A1796" w:rsidRDefault="004A1796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B75347C" w14:textId="721556C2" w:rsidR="004A1796" w:rsidRPr="004A1796" w:rsidRDefault="004A1796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ampila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awa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Web</w:t>
      </w:r>
      <w:r w:rsidR="00BF2007">
        <w:rPr>
          <w:rFonts w:ascii="Arial" w:eastAsia="Times New Roman" w:hAnsi="Arial" w:cs="Arial"/>
          <w:color w:val="000000"/>
          <w:sz w:val="24"/>
          <w:szCs w:val="24"/>
        </w:rPr>
        <w:t xml:space="preserve"> / home </w:t>
      </w:r>
    </w:p>
    <w:p w14:paraId="5387B95E" w14:textId="3F308222" w:rsidR="003F2441" w:rsidRDefault="00222413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9A2BEEC" wp14:editId="42FD2C31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4927600" cy="2532380"/>
            <wp:effectExtent l="0" t="0" r="635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75" b="4961"/>
                    <a:stretch/>
                  </pic:blipFill>
                  <pic:spPr bwMode="auto">
                    <a:xfrm>
                      <a:off x="0" y="0"/>
                      <a:ext cx="4927600" cy="2532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9C5779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E8F2979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1868FE1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35C2A72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4B0D9C2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D968192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7A7CF33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5F75C40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6B3A8F6" w14:textId="77777777" w:rsidR="00222413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566F3C3" w14:textId="4F0F1089" w:rsidR="004A1796" w:rsidRDefault="00222413" w:rsidP="004A1796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ontoh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ampila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F2007">
        <w:rPr>
          <w:rFonts w:ascii="Arial" w:eastAsia="Times New Roman" w:hAnsi="Arial" w:cs="Arial"/>
          <w:color w:val="000000"/>
          <w:sz w:val="24"/>
          <w:szCs w:val="24"/>
        </w:rPr>
        <w:t>form</w:t>
      </w:r>
    </w:p>
    <w:p w14:paraId="16B1F13A" w14:textId="1D476054" w:rsidR="00222413" w:rsidRPr="00222413" w:rsidRDefault="00BF2007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64747BD" wp14:editId="0E7C213C">
            <wp:extent cx="4902200" cy="235479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88" t="3938" r="9890" b="19039"/>
                    <a:stretch/>
                  </pic:blipFill>
                  <pic:spPr bwMode="auto">
                    <a:xfrm>
                      <a:off x="0" y="0"/>
                      <a:ext cx="4903489" cy="2355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F75A1A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D3C8082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CE09339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770CAD1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474B881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1E3A526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5E13C57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935993C" w14:textId="77777777" w:rsidR="00601631" w:rsidRDefault="00601631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D9B7058" w14:textId="0CD4C27B" w:rsidR="00BF2007" w:rsidRDefault="00BF2007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Contoh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ampila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about</w:t>
      </w:r>
    </w:p>
    <w:p w14:paraId="7116916C" w14:textId="6AC2954E" w:rsidR="00BF2007" w:rsidRDefault="00BF2007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5E6B6CA" wp14:editId="5BC384AE">
            <wp:extent cx="5572760" cy="267254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-88" t="4253" r="321" b="10691"/>
                    <a:stretch/>
                  </pic:blipFill>
                  <pic:spPr bwMode="auto">
                    <a:xfrm>
                      <a:off x="0" y="0"/>
                      <a:ext cx="5596391" cy="26838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7FAE90" w14:textId="77777777" w:rsidR="00BF2007" w:rsidRDefault="00BF2007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A05E4B1" w14:textId="77777777" w:rsidR="00BF2007" w:rsidRDefault="00BF2007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380079D" w14:textId="6358A02E" w:rsidR="00222413" w:rsidRDefault="00222413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ontoh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inpu</w:t>
      </w:r>
      <w:r w:rsidR="00BF2007">
        <w:rPr>
          <w:rFonts w:ascii="Arial" w:eastAsia="Times New Roman" w:hAnsi="Arial" w:cs="Arial"/>
          <w:color w:val="000000"/>
          <w:sz w:val="24"/>
          <w:szCs w:val="24"/>
        </w:rPr>
        <w:t>t</w:t>
      </w:r>
    </w:p>
    <w:p w14:paraId="712E8B4C" w14:textId="69D47540" w:rsidR="00BF2007" w:rsidRDefault="00BF2007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9250090" wp14:editId="3C6124FA">
            <wp:simplePos x="0" y="0"/>
            <wp:positionH relativeFrom="margin">
              <wp:align>left</wp:align>
            </wp:positionH>
            <wp:positionV relativeFrom="paragraph">
              <wp:posOffset>2162436</wp:posOffset>
            </wp:positionV>
            <wp:extent cx="5610225" cy="171450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621" r="2149" b="10219"/>
                    <a:stretch/>
                  </pic:blipFill>
                  <pic:spPr bwMode="auto">
                    <a:xfrm>
                      <a:off x="0" y="0"/>
                      <a:ext cx="5610225" cy="171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1451081" wp14:editId="14F20DC6">
            <wp:extent cx="5610225" cy="2600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9155" r="2149" b="10219"/>
                    <a:stretch/>
                  </pic:blipFill>
                  <pic:spPr bwMode="auto">
                    <a:xfrm>
                      <a:off x="0" y="0"/>
                      <a:ext cx="5610225" cy="26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C2FF8" w14:textId="0B196F6E" w:rsidR="00222413" w:rsidRDefault="00222413" w:rsidP="00222413">
      <w:pPr>
        <w:spacing w:line="259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60C17FA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CC5AD3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207A4A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E446B0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9DAE74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06577A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D22008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792FBA" w14:textId="77777777" w:rsidR="00BF2007" w:rsidRDefault="00BF2007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o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put 2</w:t>
      </w:r>
    </w:p>
    <w:p w14:paraId="22E83142" w14:textId="7944A6A9" w:rsidR="00BF2007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FE5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0EC3A9" wp14:editId="2AEEA998">
            <wp:extent cx="5582920" cy="1930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238" r="2625" b="29907"/>
                    <a:stretch/>
                  </pic:blipFill>
                  <pic:spPr bwMode="auto">
                    <a:xfrm>
                      <a:off x="0" y="0"/>
                      <a:ext cx="5582920" cy="193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F20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1A1F7008" w14:textId="79E9207D" w:rsidR="00B571A5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895663C" wp14:editId="1929F6AE">
            <wp:simplePos x="0" y="0"/>
            <wp:positionH relativeFrom="margin">
              <wp:posOffset>41910</wp:posOffset>
            </wp:positionH>
            <wp:positionV relativeFrom="paragraph">
              <wp:posOffset>178435</wp:posOffset>
            </wp:positionV>
            <wp:extent cx="5582920" cy="873760"/>
            <wp:effectExtent l="0" t="0" r="0" b="254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27" r="2570" b="11068"/>
                    <a:stretch/>
                  </pic:blipFill>
                  <pic:spPr bwMode="auto">
                    <a:xfrm>
                      <a:off x="0" y="0"/>
                      <a:ext cx="5582920" cy="873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3FCA82" w14:textId="77777777" w:rsidR="00B571A5" w:rsidRDefault="00B571A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8F8E3E" w14:textId="77777777" w:rsidR="00B571A5" w:rsidRDefault="00B571A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12C7A2" w14:textId="77777777" w:rsidR="00B571A5" w:rsidRDefault="00B571A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C4795D" w14:textId="77777777" w:rsidR="00B571A5" w:rsidRDefault="00B571A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o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put 3:</w:t>
      </w:r>
    </w:p>
    <w:p w14:paraId="42ED76E7" w14:textId="58699F53" w:rsidR="008C3FE5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712215F" wp14:editId="6D09BA71">
            <wp:extent cx="5733415" cy="218948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9608" b="22504"/>
                    <a:stretch/>
                  </pic:blipFill>
                  <pic:spPr bwMode="auto">
                    <a:xfrm>
                      <a:off x="0" y="0"/>
                      <a:ext cx="5733415" cy="2189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1687572" w14:textId="77777777" w:rsidR="008C3FE5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CB2D688" wp14:editId="7D6474E0">
            <wp:extent cx="5632450" cy="236855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9254" r="1761" b="17306"/>
                    <a:stretch/>
                  </pic:blipFill>
                  <pic:spPr bwMode="auto">
                    <a:xfrm>
                      <a:off x="0" y="0"/>
                      <a:ext cx="5632450" cy="236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8649AE2" w14:textId="00620956" w:rsidR="00BF2007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B91DEE8" wp14:editId="033B9C1C">
            <wp:extent cx="5645150" cy="23177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7129" r="1540" b="11006"/>
                    <a:stretch/>
                  </pic:blipFill>
                  <pic:spPr bwMode="auto">
                    <a:xfrm>
                      <a:off x="0" y="0"/>
                      <a:ext cx="5645150" cy="231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B5BE3"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4C0CD5B9" w14:textId="77777777" w:rsidR="008C3FE5" w:rsidRDefault="008C3FE5">
      <w:pPr>
        <w:spacing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A9DAA1" w14:textId="53118B1F" w:rsidR="0007436A" w:rsidRDefault="0007436A" w:rsidP="009B5BE3">
      <w:pPr>
        <w:spacing w:line="259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SIMPULAN</w:t>
      </w:r>
    </w:p>
    <w:p w14:paraId="0963CCCA" w14:textId="599DB655" w:rsidR="00EE0EFF" w:rsidRPr="00EE0EFF" w:rsidRDefault="00EE0EFF" w:rsidP="00EE0EF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pak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pal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yer-Moore. Teknik dan i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man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c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ooking </w:t>
      </w:r>
      <w:r w:rsidRPr="00EE0EFF">
        <w:rPr>
          <w:rFonts w:ascii="Times New Roman" w:eastAsia="Times New Roman" w:hAnsi="Times New Roman" w:cs="Times New Roman"/>
          <w:color w:val="000000"/>
          <w:sz w:val="24"/>
          <w:szCs w:val="24"/>
        </w:rPr>
        <w:t>glas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Pr="00EE0EFF">
        <w:rPr>
          <w:rFonts w:ascii="Times New Roman" w:eastAsia="Times New Roman" w:hAnsi="Times New Roman" w:cs="Times New Roman"/>
          <w:color w:val="000000"/>
          <w:sz w:val="24"/>
          <w:szCs w:val="24"/>
        </w:rPr>
        <w:t>d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kn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ompa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haracter jum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yebab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gol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isi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di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i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MP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up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ex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oco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ing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c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yer-Moo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t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pal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ekt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string matching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dvan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u-Manber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in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33519E5" w14:textId="54B42664" w:rsidR="0007436A" w:rsidRPr="00311BE0" w:rsidRDefault="0007436A" w:rsidP="0007436A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2F4400" w14:textId="77777777" w:rsidR="0007436A" w:rsidRPr="00185AE6" w:rsidRDefault="0007436A" w:rsidP="0007436A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0"/>
        <w:gridCol w:w="3000"/>
        <w:gridCol w:w="3000"/>
      </w:tblGrid>
      <w:tr w:rsidR="0007436A" w14:paraId="04F763DD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09DBA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FA75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45681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dak</w:t>
            </w:r>
            <w:proofErr w:type="spellEnd"/>
          </w:p>
        </w:tc>
      </w:tr>
      <w:tr w:rsidR="0007436A" w14:paraId="7D6D341B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ED653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kompila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30FB1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1E0331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2D20157C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4F0AF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47A0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nn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425399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8DEF3F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0EA5DEF7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50878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e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put d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ulis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utput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82B5F0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8AA9EE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4C11A8CA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7527F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u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D47E6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D02B61F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C852BF1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F39F3A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307CBD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2E447C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06437B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579808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703648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FB3412" w14:textId="51541D26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0781EC" w14:textId="520FE66B" w:rsidR="00474E64" w:rsidRDefault="00474E64" w:rsidP="00474E64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DCDBD17" w14:textId="77777777" w:rsidR="0007436A" w:rsidRDefault="0007436A" w:rsidP="0007436A">
      <w:pPr>
        <w:spacing w:before="240" w:after="240" w:line="240" w:lineRule="auto"/>
        <w:jc w:val="center"/>
        <w:rPr>
          <w:b/>
          <w:bCs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REFERENSI</w:t>
      </w:r>
    </w:p>
    <w:p w14:paraId="1DF8DA3F" w14:textId="77777777" w:rsidR="00474E64" w:rsidRDefault="00474E64" w:rsidP="00474E64">
      <w:pPr>
        <w:spacing w:after="0"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p w14:paraId="2F922534" w14:textId="2B41FFA3" w:rsidR="003D09FF" w:rsidRPr="00474E64" w:rsidRDefault="0007436A" w:rsidP="00474E64">
      <w:pPr>
        <w:spacing w:after="0"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[1] </w:t>
      </w:r>
      <w:r w:rsidR="00474E64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ab/>
      </w:r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Munir, Rinaldi. 2007. Diktat </w:t>
      </w:r>
      <w:proofErr w:type="spellStart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Kuliah</w:t>
      </w:r>
      <w:proofErr w:type="spellEnd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IF2251 </w:t>
      </w:r>
      <w:proofErr w:type="spellStart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Strategi</w:t>
      </w:r>
      <w:proofErr w:type="spellEnd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proofErr w:type="spellStart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Algoritmik</w:t>
      </w:r>
      <w:proofErr w:type="spellEnd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. Program </w:t>
      </w:r>
      <w:proofErr w:type="spellStart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Studi</w:t>
      </w:r>
      <w:proofErr w:type="spellEnd"/>
      <w:r w:rsidR="003D09FF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Teknik</w:t>
      </w:r>
    </w:p>
    <w:p w14:paraId="71A9A37E" w14:textId="7486DCE5" w:rsidR="003D09FF" w:rsidRDefault="003D09FF" w:rsidP="00474E64">
      <w:pPr>
        <w:spacing w:after="0" w:line="240" w:lineRule="auto"/>
        <w:ind w:firstLine="72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proofErr w:type="spellStart"/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Informatika</w:t>
      </w:r>
      <w:proofErr w:type="spellEnd"/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STEI ITB.</w:t>
      </w:r>
    </w:p>
    <w:p w14:paraId="74D52617" w14:textId="77777777" w:rsidR="00474E64" w:rsidRPr="00474E64" w:rsidRDefault="00474E64" w:rsidP="00474E64">
      <w:pPr>
        <w:spacing w:after="0"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p w14:paraId="5D16EBC7" w14:textId="4F65AE41" w:rsidR="003D09FF" w:rsidRDefault="003D09FF" w:rsidP="00474E64">
      <w:pPr>
        <w:ind w:left="720" w:hanging="72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[2] </w:t>
      </w:r>
      <w:r w:rsidR="00474E64"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ab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Knuth, Donald E. Morris, James H. Pratt, Vaughan R. 1977. Fast Pattern Matching in Strings, SIAM Journal of Computing Vol 6 No.2.</w:t>
      </w:r>
    </w:p>
    <w:p w14:paraId="4394AE76" w14:textId="32B83C0E" w:rsidR="00474E64" w:rsidRDefault="00474E64" w:rsidP="0007436A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[3]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ab/>
        <w:t>Boyer, Robert Moore, J. 1977. A Fast String Searching Algorithm. Comm. ACM 20: 762–772</w:t>
      </w:r>
    </w:p>
    <w:p w14:paraId="60E4B9E7" w14:textId="680D3D76" w:rsidR="00474E64" w:rsidRPr="00474E64" w:rsidRDefault="00474E64" w:rsidP="00474E64">
      <w:pPr>
        <w:ind w:left="720" w:hanging="72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[4]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ab/>
      </w:r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Thompson, Ken, “Regular Expression Search Algorithm”, Communication of the ACM, Volume 11, Number 6, 1968, </w:t>
      </w:r>
      <w:proofErr w:type="spellStart"/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>hal</w:t>
      </w:r>
      <w:proofErr w:type="spellEnd"/>
      <w:r w:rsidRPr="00474E6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419-422</w:t>
      </w:r>
    </w:p>
    <w:p w14:paraId="6E19A9B7" w14:textId="77777777" w:rsidR="0007436A" w:rsidRDefault="0007436A" w:rsidP="0007436A">
      <w:pPr>
        <w:rPr>
          <w:b/>
          <w:bCs/>
        </w:rPr>
      </w:pPr>
    </w:p>
    <w:p w14:paraId="6990D31B" w14:textId="77777777" w:rsidR="0007436A" w:rsidRDefault="0007436A" w:rsidP="0007436A">
      <w:pPr>
        <w:rPr>
          <w:b/>
          <w:bCs/>
        </w:rPr>
      </w:pPr>
    </w:p>
    <w:p w14:paraId="73FF95F0" w14:textId="77777777" w:rsidR="0007436A" w:rsidRDefault="0007436A" w:rsidP="0007436A"/>
    <w:p w14:paraId="2F27FDF1" w14:textId="77777777" w:rsidR="009739DC" w:rsidRDefault="009739DC"/>
    <w:sectPr w:rsidR="009739DC" w:rsidSect="00F44BB9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95251"/>
    <w:multiLevelType w:val="hybridMultilevel"/>
    <w:tmpl w:val="D52EF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DE16AA"/>
    <w:multiLevelType w:val="hybridMultilevel"/>
    <w:tmpl w:val="C5169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22C32"/>
    <w:multiLevelType w:val="hybridMultilevel"/>
    <w:tmpl w:val="63D8B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34D17"/>
    <w:multiLevelType w:val="hybridMultilevel"/>
    <w:tmpl w:val="A8F89B3A"/>
    <w:lvl w:ilvl="0" w:tplc="2CD4487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0E1421"/>
    <w:multiLevelType w:val="hybridMultilevel"/>
    <w:tmpl w:val="00645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972DCE"/>
    <w:multiLevelType w:val="hybridMultilevel"/>
    <w:tmpl w:val="97D2F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B249F"/>
    <w:multiLevelType w:val="hybridMultilevel"/>
    <w:tmpl w:val="FCB2C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2D6506"/>
    <w:multiLevelType w:val="hybridMultilevel"/>
    <w:tmpl w:val="EA8A6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MDI1M7YwNTIysTRW0lEKTi0uzszPAykwqQUA6GEtASwAAAA="/>
  </w:docVars>
  <w:rsids>
    <w:rsidRoot w:val="0007436A"/>
    <w:rsid w:val="0007436A"/>
    <w:rsid w:val="0008656A"/>
    <w:rsid w:val="000E0DF3"/>
    <w:rsid w:val="00222413"/>
    <w:rsid w:val="002248FE"/>
    <w:rsid w:val="00292992"/>
    <w:rsid w:val="003A6A0F"/>
    <w:rsid w:val="003D09FF"/>
    <w:rsid w:val="003F2441"/>
    <w:rsid w:val="00474E64"/>
    <w:rsid w:val="004A1796"/>
    <w:rsid w:val="004D655E"/>
    <w:rsid w:val="00601631"/>
    <w:rsid w:val="006E5ACC"/>
    <w:rsid w:val="00812EF4"/>
    <w:rsid w:val="008C3FE5"/>
    <w:rsid w:val="008F0AFF"/>
    <w:rsid w:val="0091303E"/>
    <w:rsid w:val="009739DC"/>
    <w:rsid w:val="009B5BE3"/>
    <w:rsid w:val="00A15EA5"/>
    <w:rsid w:val="00AE02C7"/>
    <w:rsid w:val="00B55513"/>
    <w:rsid w:val="00B571A5"/>
    <w:rsid w:val="00BC3838"/>
    <w:rsid w:val="00BF2007"/>
    <w:rsid w:val="00D74915"/>
    <w:rsid w:val="00E33C56"/>
    <w:rsid w:val="00EE0EFF"/>
    <w:rsid w:val="00F44BB9"/>
    <w:rsid w:val="00FD0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99CA5"/>
  <w15:chartTrackingRefBased/>
  <w15:docId w15:val="{DDE5E6DC-B01A-488C-AF02-B6CA6E51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EF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36A"/>
    <w:pPr>
      <w:ind w:left="720"/>
      <w:contextualSpacing/>
    </w:pPr>
  </w:style>
  <w:style w:type="table" w:styleId="TableGrid">
    <w:name w:val="Table Grid"/>
    <w:basedOn w:val="TableNormal"/>
    <w:uiPriority w:val="39"/>
    <w:rsid w:val="0007436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D09F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33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2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0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4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6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96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9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5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8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0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8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1</Pages>
  <Words>2934</Words>
  <Characters>1672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tefano</dc:creator>
  <cp:keywords/>
  <dc:description/>
  <cp:lastModifiedBy>Kevin Stefano</cp:lastModifiedBy>
  <cp:revision>8</cp:revision>
  <dcterms:created xsi:type="dcterms:W3CDTF">2020-04-21T09:34:00Z</dcterms:created>
  <dcterms:modified xsi:type="dcterms:W3CDTF">2020-04-21T12:38:00Z</dcterms:modified>
</cp:coreProperties>
</file>